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7FCC73" w14:textId="77777777" w:rsidR="00B0247B" w:rsidRDefault="00B0247B" w:rsidP="00B0247B">
      <w:pPr>
        <w:ind w:right="-426"/>
        <w:jc w:val="right"/>
        <w:rPr>
          <w:sz w:val="24"/>
          <w:szCs w:val="24"/>
        </w:rPr>
      </w:pPr>
      <w:r>
        <w:rPr>
          <w:sz w:val="24"/>
          <w:szCs w:val="24"/>
        </w:rPr>
        <w:t>Załącznik 1 do Regulaminu Rekrutacji</w:t>
      </w:r>
    </w:p>
    <w:p w14:paraId="2AD35EA6" w14:textId="77777777" w:rsidR="00B0247B" w:rsidRPr="00B32EEA" w:rsidRDefault="00B0247B" w:rsidP="00B0247B">
      <w:pPr>
        <w:ind w:right="-425"/>
        <w:contextualSpacing/>
        <w:jc w:val="center"/>
        <w:rPr>
          <w:b/>
          <w:bCs/>
          <w:sz w:val="28"/>
          <w:szCs w:val="28"/>
        </w:rPr>
      </w:pPr>
      <w:r w:rsidRPr="00B32EEA">
        <w:rPr>
          <w:b/>
          <w:bCs/>
          <w:sz w:val="28"/>
          <w:szCs w:val="28"/>
        </w:rPr>
        <w:t>WNIOSEK</w:t>
      </w:r>
    </w:p>
    <w:p w14:paraId="1676CEBF" w14:textId="7E6BC1C5" w:rsidR="00700D27" w:rsidRPr="00C21172" w:rsidRDefault="00B0247B" w:rsidP="00B0247B">
      <w:pPr>
        <w:ind w:right="-425"/>
        <w:contextualSpacing/>
        <w:jc w:val="center"/>
        <w:rPr>
          <w:sz w:val="28"/>
          <w:szCs w:val="28"/>
        </w:rPr>
      </w:pPr>
      <w:r w:rsidRPr="00C21172">
        <w:rPr>
          <w:sz w:val="28"/>
          <w:szCs w:val="28"/>
        </w:rPr>
        <w:t>o przyjęcie do Szkoły Doktorskiej BioPlanet</w:t>
      </w:r>
      <w:r w:rsidR="00700D27" w:rsidRPr="00C21172">
        <w:rPr>
          <w:sz w:val="28"/>
          <w:szCs w:val="28"/>
        </w:rPr>
        <w:t xml:space="preserve"> </w:t>
      </w:r>
    </w:p>
    <w:p w14:paraId="09E2DE59" w14:textId="1F9D1466" w:rsidR="00B0247B" w:rsidRDefault="00700D27" w:rsidP="00B0247B">
      <w:pPr>
        <w:ind w:right="-425"/>
        <w:contextualSpacing/>
        <w:jc w:val="center"/>
        <w:rPr>
          <w:sz w:val="28"/>
          <w:szCs w:val="28"/>
        </w:rPr>
      </w:pPr>
      <w:r w:rsidRPr="00C21172">
        <w:rPr>
          <w:sz w:val="28"/>
          <w:szCs w:val="28"/>
        </w:rPr>
        <w:t xml:space="preserve">w </w:t>
      </w:r>
      <w:r w:rsidR="003C555E">
        <w:rPr>
          <w:sz w:val="28"/>
          <w:szCs w:val="28"/>
        </w:rPr>
        <w:t>Instytucie Paleobiologii</w:t>
      </w:r>
      <w:r w:rsidRPr="00C21172">
        <w:rPr>
          <w:sz w:val="28"/>
          <w:szCs w:val="28"/>
        </w:rPr>
        <w:t xml:space="preserve"> PAN</w:t>
      </w:r>
    </w:p>
    <w:p w14:paraId="48711A80" w14:textId="77777777" w:rsidR="00086DE4" w:rsidRDefault="00086DE4" w:rsidP="00B0247B">
      <w:pPr>
        <w:ind w:right="-425"/>
        <w:contextualSpacing/>
        <w:jc w:val="center"/>
        <w:rPr>
          <w:sz w:val="28"/>
          <w:szCs w:val="28"/>
        </w:rPr>
        <w:sectPr w:rsidR="00086DE4" w:rsidSect="00216E90">
          <w:headerReference w:type="default" r:id="rId11"/>
          <w:footerReference w:type="default" r:id="rId12"/>
          <w:pgSz w:w="11906" w:h="16838"/>
          <w:pgMar w:top="1418" w:right="1274" w:bottom="851" w:left="1418" w:header="709" w:footer="709" w:gutter="0"/>
          <w:cols w:space="708"/>
          <w:docGrid w:linePitch="360"/>
        </w:sectPr>
      </w:pPr>
    </w:p>
    <w:p w14:paraId="2120D636" w14:textId="4528C742" w:rsidR="00700D27" w:rsidRDefault="00700D27" w:rsidP="00B0247B">
      <w:pPr>
        <w:ind w:right="-425"/>
        <w:contextualSpacing/>
        <w:jc w:val="center"/>
        <w:rPr>
          <w:sz w:val="28"/>
          <w:szCs w:val="28"/>
        </w:rPr>
      </w:pPr>
    </w:p>
    <w:p w14:paraId="735AE5D1" w14:textId="77777777" w:rsidR="00700D27" w:rsidRDefault="00700D27" w:rsidP="00B0247B">
      <w:pPr>
        <w:ind w:right="-425"/>
        <w:contextualSpacing/>
        <w:jc w:val="center"/>
        <w:rPr>
          <w:sz w:val="28"/>
          <w:szCs w:val="28"/>
        </w:rPr>
      </w:pPr>
    </w:p>
    <w:tbl>
      <w:tblPr>
        <w:tblW w:w="92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12"/>
      </w:tblGrid>
      <w:tr w:rsidR="00B0247B" w14:paraId="6AC7FF0C" w14:textId="77777777" w:rsidTr="004C1C51">
        <w:tc>
          <w:tcPr>
            <w:tcW w:w="9212" w:type="dxa"/>
          </w:tcPr>
          <w:p w14:paraId="3672ED8D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 Nazwisko i imię</w:t>
            </w:r>
          </w:p>
          <w:p w14:paraId="720FFF74" w14:textId="77777777" w:rsidR="00B0247B" w:rsidRDefault="00B0247B" w:rsidP="004C1C51">
            <w:pPr>
              <w:ind w:right="-426"/>
              <w:rPr>
                <w:sz w:val="24"/>
                <w:szCs w:val="24"/>
              </w:rPr>
            </w:pPr>
          </w:p>
        </w:tc>
      </w:tr>
      <w:tr w:rsidR="00B0247B" w14:paraId="11090F0D" w14:textId="77777777" w:rsidTr="004C1C51">
        <w:tc>
          <w:tcPr>
            <w:tcW w:w="9212" w:type="dxa"/>
          </w:tcPr>
          <w:p w14:paraId="15905D95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 Data i miejsce urodzenia</w:t>
            </w:r>
          </w:p>
          <w:p w14:paraId="5E62D819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</w:p>
        </w:tc>
      </w:tr>
      <w:tr w:rsidR="00B0247B" w14:paraId="70A31B23" w14:textId="77777777" w:rsidTr="004C1C51">
        <w:tc>
          <w:tcPr>
            <w:tcW w:w="9212" w:type="dxa"/>
          </w:tcPr>
          <w:p w14:paraId="239322A4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 Miejsce zamieszkania, nr telefonu, e-mail</w:t>
            </w:r>
          </w:p>
          <w:p w14:paraId="16FFD827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</w:p>
          <w:p w14:paraId="5EA4BAE7" w14:textId="012F84A1" w:rsidR="00700D27" w:rsidRDefault="00700D27" w:rsidP="004C1C51">
            <w:pPr>
              <w:ind w:right="-426"/>
              <w:jc w:val="both"/>
              <w:rPr>
                <w:sz w:val="24"/>
                <w:szCs w:val="24"/>
              </w:rPr>
            </w:pPr>
          </w:p>
        </w:tc>
      </w:tr>
      <w:tr w:rsidR="00B0247B" w14:paraId="09106B2D" w14:textId="77777777" w:rsidTr="004C1C51">
        <w:tc>
          <w:tcPr>
            <w:tcW w:w="9212" w:type="dxa"/>
          </w:tcPr>
          <w:p w14:paraId="3C550B25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  Dowód osobisty (seria, numer, kto wydał) lub paszport                                    PESEL</w:t>
            </w:r>
          </w:p>
          <w:p w14:paraId="259966FB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</w:p>
        </w:tc>
      </w:tr>
      <w:tr w:rsidR="00B0247B" w14:paraId="419B58D6" w14:textId="77777777" w:rsidTr="004C1C51">
        <w:tc>
          <w:tcPr>
            <w:tcW w:w="9212" w:type="dxa"/>
          </w:tcPr>
          <w:p w14:paraId="55EC5578" w14:textId="77777777" w:rsidR="00B0247B" w:rsidRDefault="00B0247B" w:rsidP="004C1C51">
            <w:pPr>
              <w:ind w:right="-425"/>
              <w:contextualSpacing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5. Studia wyższe: nazwa uczelni, wydział, kierunek, rok ukończenia, tytuł zawodowy, </w:t>
            </w:r>
          </w:p>
          <w:p w14:paraId="6697B84E" w14:textId="77777777" w:rsidR="00B0247B" w:rsidRDefault="00B0247B" w:rsidP="004C1C51">
            <w:pPr>
              <w:ind w:right="-425"/>
              <w:contextualSpacing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cena końcowa</w:t>
            </w:r>
          </w:p>
          <w:p w14:paraId="65866EC3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</w:p>
          <w:p w14:paraId="7154144A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</w:p>
        </w:tc>
      </w:tr>
      <w:tr w:rsidR="00B0247B" w14:paraId="6C0298CB" w14:textId="77777777" w:rsidTr="004C1C51">
        <w:tc>
          <w:tcPr>
            <w:tcW w:w="9212" w:type="dxa"/>
          </w:tcPr>
          <w:p w14:paraId="7FABF09D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 Temat pracy magisterskiej, promotor</w:t>
            </w:r>
          </w:p>
          <w:p w14:paraId="023AC64D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</w:p>
          <w:p w14:paraId="23D636D7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</w:p>
        </w:tc>
      </w:tr>
      <w:tr w:rsidR="00B0247B" w14:paraId="7EF08A7F" w14:textId="77777777" w:rsidTr="004C1C51">
        <w:tc>
          <w:tcPr>
            <w:tcW w:w="9212" w:type="dxa"/>
          </w:tcPr>
          <w:p w14:paraId="3AAC878D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. Wykształcenie uzupełniające (kursy, studia podyplomowe)</w:t>
            </w:r>
          </w:p>
          <w:p w14:paraId="07D903F8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</w:p>
          <w:p w14:paraId="2B79E91B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</w:p>
        </w:tc>
      </w:tr>
      <w:tr w:rsidR="00B0247B" w14:paraId="34FF7B5B" w14:textId="77777777" w:rsidTr="004C1C51">
        <w:tc>
          <w:tcPr>
            <w:tcW w:w="9212" w:type="dxa"/>
          </w:tcPr>
          <w:p w14:paraId="6CFE143C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. Znajomość języków obcych</w:t>
            </w:r>
          </w:p>
          <w:p w14:paraId="6A5B236D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w mowie                                                                        w piśmie</w:t>
            </w:r>
          </w:p>
          <w:p w14:paraId="456B0083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</w:p>
        </w:tc>
      </w:tr>
      <w:tr w:rsidR="00B0247B" w14:paraId="1DB07E23" w14:textId="77777777" w:rsidTr="004C1C51">
        <w:tc>
          <w:tcPr>
            <w:tcW w:w="9212" w:type="dxa"/>
          </w:tcPr>
          <w:p w14:paraId="482C1CC3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9. Miejsce stałego zatrudnienia (jeśli jest zatrudniony)</w:t>
            </w:r>
          </w:p>
          <w:p w14:paraId="5F584259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</w:p>
          <w:p w14:paraId="57F6448B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</w:p>
        </w:tc>
      </w:tr>
      <w:tr w:rsidR="00B0247B" w14:paraId="7A851CE8" w14:textId="77777777" w:rsidTr="004C1C51">
        <w:tc>
          <w:tcPr>
            <w:tcW w:w="9212" w:type="dxa"/>
          </w:tcPr>
          <w:p w14:paraId="16E3BEF0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 Sugerowany opiekun naukowy i tematyka pracy badawczej</w:t>
            </w:r>
          </w:p>
          <w:p w14:paraId="3A20B5D5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</w:p>
          <w:p w14:paraId="13EC9282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</w:p>
          <w:p w14:paraId="75BD4ECE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</w:p>
        </w:tc>
      </w:tr>
    </w:tbl>
    <w:p w14:paraId="5FB2FC05" w14:textId="35F3760B" w:rsidR="00B0247B" w:rsidRDefault="00B0247B" w:rsidP="00B0247B">
      <w:pPr>
        <w:ind w:right="-426"/>
        <w:jc w:val="both"/>
        <w:rPr>
          <w:rFonts w:cstheme="minorHAnsi"/>
          <w:sz w:val="24"/>
          <w:szCs w:val="24"/>
        </w:rPr>
      </w:pPr>
    </w:p>
    <w:p w14:paraId="70E53504" w14:textId="242FCAC6" w:rsidR="00090B60" w:rsidRDefault="00090B60" w:rsidP="00B0247B">
      <w:pPr>
        <w:ind w:right="-426"/>
        <w:jc w:val="both"/>
        <w:rPr>
          <w:rFonts w:cstheme="minorHAnsi"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602"/>
        <w:gridCol w:w="4602"/>
      </w:tblGrid>
      <w:tr w:rsidR="00090B60" w14:paraId="105C5837" w14:textId="77777777" w:rsidTr="00090B60">
        <w:trPr>
          <w:trHeight w:val="3697"/>
        </w:trPr>
        <w:tc>
          <w:tcPr>
            <w:tcW w:w="4602" w:type="dxa"/>
          </w:tcPr>
          <w:p w14:paraId="31CF6081" w14:textId="264711CA" w:rsidR="00090B60" w:rsidRDefault="00090B60" w:rsidP="00B0247B">
            <w:pPr>
              <w:ind w:right="-426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Zdjęcie 1</w:t>
            </w:r>
          </w:p>
        </w:tc>
        <w:tc>
          <w:tcPr>
            <w:tcW w:w="4602" w:type="dxa"/>
          </w:tcPr>
          <w:p w14:paraId="7BB60149" w14:textId="61C306B2" w:rsidR="00090B60" w:rsidRDefault="00090B60" w:rsidP="00B0247B">
            <w:pPr>
              <w:ind w:right="-426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Zdjęcie 2</w:t>
            </w:r>
          </w:p>
        </w:tc>
      </w:tr>
    </w:tbl>
    <w:p w14:paraId="247081A5" w14:textId="0B2A67DE" w:rsidR="00090B60" w:rsidRDefault="00090B60" w:rsidP="00B0247B">
      <w:pPr>
        <w:ind w:right="-426"/>
        <w:jc w:val="both"/>
        <w:rPr>
          <w:rFonts w:cstheme="minorHAnsi"/>
          <w:sz w:val="24"/>
          <w:szCs w:val="24"/>
        </w:rPr>
      </w:pPr>
    </w:p>
    <w:p w14:paraId="027C6788" w14:textId="11E4CECE" w:rsidR="00090B60" w:rsidRDefault="00090B60" w:rsidP="00B0247B">
      <w:pPr>
        <w:ind w:right="-426"/>
        <w:jc w:val="both"/>
        <w:rPr>
          <w:rFonts w:cstheme="minorHAnsi"/>
          <w:sz w:val="24"/>
          <w:szCs w:val="24"/>
        </w:rPr>
      </w:pPr>
    </w:p>
    <w:p w14:paraId="53C85802" w14:textId="0F16C188" w:rsidR="0003199A" w:rsidRPr="00090B60" w:rsidRDefault="0003199A" w:rsidP="0003199A">
      <w:pPr>
        <w:spacing w:after="0" w:line="240" w:lineRule="auto"/>
        <w:ind w:right="-426"/>
        <w:jc w:val="center"/>
        <w:rPr>
          <w:rFonts w:eastAsia="Times New Roman" w:cstheme="minorHAnsi"/>
          <w:bCs/>
          <w:iCs/>
          <w:sz w:val="20"/>
          <w:szCs w:val="20"/>
        </w:rPr>
      </w:pPr>
      <w:r w:rsidRPr="00090B60">
        <w:rPr>
          <w:rFonts w:eastAsia="Times New Roman" w:cstheme="minorHAnsi"/>
          <w:bCs/>
          <w:iCs/>
          <w:sz w:val="20"/>
          <w:szCs w:val="20"/>
        </w:rPr>
        <w:t>KLAUZULA INFORMACYJNA</w:t>
      </w:r>
    </w:p>
    <w:p w14:paraId="6C83CF79" w14:textId="45DD4B4A" w:rsidR="0003199A" w:rsidRPr="00090B60" w:rsidRDefault="0003199A" w:rsidP="0003199A">
      <w:pPr>
        <w:spacing w:after="144" w:line="259" w:lineRule="auto"/>
        <w:ind w:left="771"/>
        <w:rPr>
          <w:rFonts w:cstheme="minorHAnsi"/>
          <w:sz w:val="20"/>
          <w:szCs w:val="20"/>
        </w:rPr>
      </w:pPr>
    </w:p>
    <w:p w14:paraId="17BB389D" w14:textId="2AE9B9F7" w:rsidR="0003199A" w:rsidRPr="00090B60" w:rsidRDefault="0003199A" w:rsidP="0003199A">
      <w:pPr>
        <w:spacing w:after="183"/>
        <w:ind w:left="9"/>
        <w:rPr>
          <w:rFonts w:cstheme="minorHAnsi"/>
          <w:sz w:val="20"/>
          <w:szCs w:val="20"/>
        </w:rPr>
      </w:pPr>
      <w:r w:rsidRPr="00090B60">
        <w:rPr>
          <w:rFonts w:cstheme="minorHAnsi"/>
          <w:sz w:val="20"/>
          <w:szCs w:val="20"/>
        </w:rPr>
        <w:t xml:space="preserve">W związku z obowiązkiem informacyjnym wynikającym z art. 13 ust. 1 i 2 Rozporządzenia Parlamentu Europejskiego i Rady (UE) 2016/679 z dnia 27 kwietnia 2016 roku w sprawie ochrony osób fizycznych w związku z przetwarzaniem danych osobowych i w sprawie swobodnego przepływu takich danych oraz uchylenia dyrektywy 95/46/WE (zwanego dalej „RODO”), </w:t>
      </w:r>
      <w:r w:rsidR="006B1276">
        <w:rPr>
          <w:rFonts w:cstheme="minorHAnsi"/>
          <w:sz w:val="20"/>
          <w:szCs w:val="20"/>
        </w:rPr>
        <w:t>Instytut Paleobiologii</w:t>
      </w:r>
      <w:r w:rsidRPr="00090B60">
        <w:rPr>
          <w:rFonts w:cstheme="minorHAnsi"/>
          <w:sz w:val="20"/>
          <w:szCs w:val="20"/>
        </w:rPr>
        <w:t xml:space="preserve"> Polskiej Akademii Nauk ul. </w:t>
      </w:r>
      <w:r w:rsidR="006B1276">
        <w:rPr>
          <w:rFonts w:cstheme="minorHAnsi"/>
          <w:sz w:val="20"/>
          <w:szCs w:val="20"/>
        </w:rPr>
        <w:t>Twarda 51/55, Warszawa 00-818</w:t>
      </w:r>
      <w:r w:rsidRPr="00090B60">
        <w:rPr>
          <w:rFonts w:cstheme="minorHAnsi"/>
          <w:sz w:val="20"/>
          <w:szCs w:val="20"/>
        </w:rPr>
        <w:t xml:space="preserve"> informuje: </w:t>
      </w:r>
    </w:p>
    <w:p w14:paraId="7D9AD676" w14:textId="0CEFBA80" w:rsidR="0003199A" w:rsidRPr="00951691" w:rsidRDefault="0003199A" w:rsidP="00951691">
      <w:pPr>
        <w:numPr>
          <w:ilvl w:val="0"/>
          <w:numId w:val="10"/>
        </w:numPr>
        <w:spacing w:after="11" w:line="256" w:lineRule="auto"/>
        <w:ind w:hanging="221"/>
        <w:jc w:val="both"/>
        <w:rPr>
          <w:rFonts w:cstheme="minorHAnsi"/>
          <w:sz w:val="20"/>
          <w:szCs w:val="20"/>
        </w:rPr>
      </w:pPr>
      <w:r w:rsidRPr="00090B60">
        <w:rPr>
          <w:rFonts w:cstheme="minorHAnsi"/>
          <w:sz w:val="20"/>
          <w:szCs w:val="20"/>
        </w:rPr>
        <w:t xml:space="preserve">Administratorem Pani/Pana danych osobowych jest </w:t>
      </w:r>
      <w:r w:rsidR="006B1276">
        <w:rPr>
          <w:rFonts w:cstheme="minorHAnsi"/>
          <w:sz w:val="20"/>
          <w:szCs w:val="20"/>
        </w:rPr>
        <w:t>Instytut Paleobiologii</w:t>
      </w:r>
      <w:r w:rsidRPr="00090B60">
        <w:rPr>
          <w:rFonts w:cstheme="minorHAnsi"/>
          <w:sz w:val="20"/>
          <w:szCs w:val="20"/>
        </w:rPr>
        <w:t xml:space="preserve"> Polskiej Akademii Nauk ul.</w:t>
      </w:r>
      <w:r w:rsidR="00951691">
        <w:rPr>
          <w:rFonts w:cstheme="minorHAnsi"/>
          <w:sz w:val="20"/>
          <w:szCs w:val="20"/>
        </w:rPr>
        <w:t xml:space="preserve"> </w:t>
      </w:r>
      <w:r w:rsidR="006B1276">
        <w:rPr>
          <w:rFonts w:cstheme="minorHAnsi"/>
          <w:sz w:val="20"/>
          <w:szCs w:val="20"/>
        </w:rPr>
        <w:t>Twarda 51/55, Warszawa 00-818</w:t>
      </w:r>
      <w:r w:rsidRPr="00090B60">
        <w:rPr>
          <w:rFonts w:cstheme="minorHAnsi"/>
          <w:sz w:val="20"/>
          <w:szCs w:val="20"/>
        </w:rPr>
        <w:t>, zwana dalej „Administratorem”.</w:t>
      </w:r>
      <w:r w:rsidR="00951691">
        <w:rPr>
          <w:rFonts w:cstheme="minorHAnsi"/>
          <w:sz w:val="20"/>
          <w:szCs w:val="20"/>
        </w:rPr>
        <w:t xml:space="preserve"> </w:t>
      </w:r>
      <w:r w:rsidRPr="00951691">
        <w:rPr>
          <w:rFonts w:cstheme="minorHAnsi"/>
          <w:sz w:val="20"/>
          <w:szCs w:val="20"/>
        </w:rPr>
        <w:t>Z</w:t>
      </w:r>
      <w:r w:rsidR="00951691">
        <w:rPr>
          <w:rFonts w:cstheme="minorHAnsi"/>
          <w:sz w:val="20"/>
          <w:szCs w:val="20"/>
        </w:rPr>
        <w:t xml:space="preserve"> </w:t>
      </w:r>
      <w:r w:rsidRPr="00951691">
        <w:rPr>
          <w:rFonts w:cstheme="minorHAnsi"/>
          <w:sz w:val="20"/>
          <w:szCs w:val="20"/>
        </w:rPr>
        <w:t xml:space="preserve">Administratorem może się Pani/Pan kontaktować pisemnie za pomocą tradycyjnej poczty pisząc na adres naszej siedziby wskazany powyżej. </w:t>
      </w:r>
    </w:p>
    <w:p w14:paraId="382263EE" w14:textId="55B6F352" w:rsidR="0003199A" w:rsidRPr="00090B60" w:rsidRDefault="0003199A" w:rsidP="0003199A">
      <w:pPr>
        <w:numPr>
          <w:ilvl w:val="0"/>
          <w:numId w:val="10"/>
        </w:numPr>
        <w:spacing w:after="184" w:line="256" w:lineRule="auto"/>
        <w:ind w:hanging="221"/>
        <w:jc w:val="both"/>
        <w:rPr>
          <w:rFonts w:cstheme="minorHAnsi"/>
          <w:sz w:val="20"/>
          <w:szCs w:val="20"/>
        </w:rPr>
      </w:pPr>
      <w:r w:rsidRPr="00090B60">
        <w:rPr>
          <w:rFonts w:cstheme="minorHAnsi"/>
          <w:sz w:val="20"/>
          <w:szCs w:val="20"/>
        </w:rPr>
        <w:t xml:space="preserve">Administrator wyznaczył Inspektora Ochrony Danych, z którym może Pani/Pan kontaktować się we wszystkich sprawach związanych z przetwarzaniem Pani/Pana danych osobowych oraz z wykonywaniem praw przysługujących Pani/Panu na mocy RODO, w następujący sposób: pisemnie za pomocą tradycyjnej poczty pisząc na adres: za pośrednictwem adresu e-mail: </w:t>
      </w:r>
      <w:r w:rsidR="006B1276">
        <w:t>paleo@twarda.pan.pl</w:t>
      </w:r>
    </w:p>
    <w:p w14:paraId="1A606D11" w14:textId="77777777" w:rsidR="0003199A" w:rsidRPr="00090B60" w:rsidRDefault="0003199A" w:rsidP="0003199A">
      <w:pPr>
        <w:numPr>
          <w:ilvl w:val="0"/>
          <w:numId w:val="10"/>
        </w:numPr>
        <w:spacing w:after="192" w:line="256" w:lineRule="auto"/>
        <w:ind w:hanging="221"/>
        <w:jc w:val="both"/>
        <w:rPr>
          <w:rFonts w:cstheme="minorHAnsi"/>
          <w:sz w:val="20"/>
          <w:szCs w:val="20"/>
        </w:rPr>
      </w:pPr>
      <w:r w:rsidRPr="00090B60">
        <w:rPr>
          <w:rFonts w:cstheme="minorHAnsi"/>
          <w:sz w:val="20"/>
          <w:szCs w:val="20"/>
        </w:rPr>
        <w:t xml:space="preserve">Pani/Pana dane osobowe będą przetwarzane: </w:t>
      </w:r>
    </w:p>
    <w:p w14:paraId="0044E338" w14:textId="77777777" w:rsidR="0003199A" w:rsidRPr="00090B60" w:rsidRDefault="0003199A" w:rsidP="0003199A">
      <w:pPr>
        <w:numPr>
          <w:ilvl w:val="1"/>
          <w:numId w:val="10"/>
        </w:numPr>
        <w:spacing w:after="193" w:line="256" w:lineRule="auto"/>
        <w:ind w:hanging="360"/>
        <w:jc w:val="both"/>
        <w:rPr>
          <w:rFonts w:cstheme="minorHAnsi"/>
          <w:sz w:val="20"/>
          <w:szCs w:val="20"/>
        </w:rPr>
      </w:pPr>
      <w:r w:rsidRPr="00090B60">
        <w:rPr>
          <w:rFonts w:cstheme="minorHAnsi"/>
          <w:sz w:val="20"/>
          <w:szCs w:val="20"/>
        </w:rPr>
        <w:t xml:space="preserve">w celu podjęcia działań przed zawarciem Umowy o świadczenie usług edukacyjnych oraz w celu wykonania Umowy o świadczenie usług edukacyjnych, której jest Pani/Pan stroną, dalej zwanej „Umową” - na podstawie art. 6 ust.1 lit. b) RODO; </w:t>
      </w:r>
    </w:p>
    <w:p w14:paraId="6DCD9E1A" w14:textId="77777777" w:rsidR="0003199A" w:rsidRPr="00090B60" w:rsidRDefault="0003199A" w:rsidP="0003199A">
      <w:pPr>
        <w:numPr>
          <w:ilvl w:val="1"/>
          <w:numId w:val="10"/>
        </w:numPr>
        <w:spacing w:after="0" w:line="256" w:lineRule="auto"/>
        <w:ind w:hanging="360"/>
        <w:jc w:val="both"/>
        <w:rPr>
          <w:rFonts w:cstheme="minorHAnsi"/>
          <w:sz w:val="20"/>
          <w:szCs w:val="20"/>
        </w:rPr>
      </w:pPr>
      <w:r w:rsidRPr="00090B60">
        <w:rPr>
          <w:rFonts w:cstheme="minorHAnsi"/>
          <w:sz w:val="20"/>
          <w:szCs w:val="20"/>
        </w:rPr>
        <w:t xml:space="preserve">w celu wypełnienia obowiązków prawnych ciążących na Administratorze w związku z realizacją Pani/Pana procesu kształcenia, w tym dokumentowania przebiegu kształcenia, wykonywania przez Administratora obowiązków sprawozdawczych, archiwalnych, statystycznych, rachunkowych, księgowych, realizowanych m. in. w oparciu o przepisy ustawy Prawo o szkolnictwie wyższym i nauce i wydanych na jej podstawie aktów wykonawczych, ustawy o narodowym zasobie archiwalnym i archiwach, ustawy o </w:t>
      </w:r>
    </w:p>
    <w:p w14:paraId="04374595" w14:textId="77777777" w:rsidR="0003199A" w:rsidRPr="00090B60" w:rsidRDefault="0003199A" w:rsidP="0003199A">
      <w:pPr>
        <w:ind w:left="1076"/>
        <w:rPr>
          <w:rFonts w:cstheme="minorHAnsi"/>
          <w:sz w:val="20"/>
          <w:szCs w:val="20"/>
        </w:rPr>
      </w:pPr>
      <w:r w:rsidRPr="00090B60">
        <w:rPr>
          <w:rFonts w:cstheme="minorHAnsi"/>
          <w:sz w:val="20"/>
          <w:szCs w:val="20"/>
        </w:rPr>
        <w:t xml:space="preserve">statystyce publicznej -  na podstawie art. 6 ust.1 lit. c) RODO; </w:t>
      </w:r>
    </w:p>
    <w:p w14:paraId="577529D6" w14:textId="77777777" w:rsidR="0003199A" w:rsidRPr="00090B60" w:rsidRDefault="0003199A" w:rsidP="0003199A">
      <w:pPr>
        <w:numPr>
          <w:ilvl w:val="1"/>
          <w:numId w:val="10"/>
        </w:numPr>
        <w:spacing w:after="175" w:line="256" w:lineRule="auto"/>
        <w:ind w:hanging="360"/>
        <w:jc w:val="both"/>
        <w:rPr>
          <w:rFonts w:cstheme="minorHAnsi"/>
          <w:sz w:val="20"/>
          <w:szCs w:val="20"/>
        </w:rPr>
      </w:pPr>
      <w:r w:rsidRPr="00090B60">
        <w:rPr>
          <w:rFonts w:cstheme="minorHAnsi"/>
          <w:sz w:val="20"/>
          <w:szCs w:val="20"/>
        </w:rPr>
        <w:t xml:space="preserve">w celu zabezpieczenia i dochodzenia ewentualnych roszczeń wynikających z Umowy lub w celu ochrony przez takimi roszczeniami oraz w celu marketingu bezpośredniego, jako prawnie uzasadnionych interesów realizowanych przez Administratora - na podstawie art. 6 ust.1 lit. f) RODO; </w:t>
      </w:r>
    </w:p>
    <w:p w14:paraId="44D2E63C" w14:textId="77777777" w:rsidR="0003199A" w:rsidRPr="00090B60" w:rsidRDefault="0003199A" w:rsidP="0003199A">
      <w:pPr>
        <w:numPr>
          <w:ilvl w:val="0"/>
          <w:numId w:val="11"/>
        </w:numPr>
        <w:spacing w:after="191" w:line="256" w:lineRule="auto"/>
        <w:ind w:hanging="276"/>
        <w:jc w:val="both"/>
        <w:rPr>
          <w:rFonts w:cstheme="minorHAnsi"/>
          <w:sz w:val="20"/>
          <w:szCs w:val="20"/>
        </w:rPr>
      </w:pPr>
      <w:r w:rsidRPr="00090B60">
        <w:rPr>
          <w:rFonts w:cstheme="minorHAnsi"/>
          <w:sz w:val="20"/>
          <w:szCs w:val="20"/>
        </w:rPr>
        <w:t xml:space="preserve">Pani/Pana dane osobowe będą przechowywane przez okres niezbędny do realizacji procesu kształcenia, w tym realizacji praw i obowiązków wynikających z Umowy o świadczenie usług edukacyjnych, a po tym czasie przez okres niezbędny dla zabezpieczenia i dochodzenia ewentualnych roszczeń wynikających z Umowy lub w celu ochrony przed takimi roszczeniami a do celów archiwalnych przez okres 50 lat. W sytuacji przetwarzania Pani/Pana danych osobowych na postawie wyrażonej przez Panią/Pana dobrowolnej zgody Administrator będzie je przechowywać do czasu odwołania przez Panią/Pana wyżej wymienionej zgody na ich przetwarzanie. </w:t>
      </w:r>
    </w:p>
    <w:p w14:paraId="69D7706C" w14:textId="77777777" w:rsidR="0003199A" w:rsidRPr="00090B60" w:rsidRDefault="0003199A" w:rsidP="0003199A">
      <w:pPr>
        <w:numPr>
          <w:ilvl w:val="0"/>
          <w:numId w:val="11"/>
        </w:numPr>
        <w:spacing w:after="149" w:line="256" w:lineRule="auto"/>
        <w:ind w:hanging="276"/>
        <w:jc w:val="both"/>
        <w:rPr>
          <w:rFonts w:cstheme="minorHAnsi"/>
          <w:sz w:val="20"/>
          <w:szCs w:val="20"/>
        </w:rPr>
      </w:pPr>
      <w:r w:rsidRPr="00090B60">
        <w:rPr>
          <w:rFonts w:cstheme="minorHAnsi"/>
          <w:sz w:val="20"/>
          <w:szCs w:val="20"/>
        </w:rPr>
        <w:t xml:space="preserve">Przysługuje Pani/Panu prawo dostępu do Pani/Pana danych osobowych, ich sprostowania, usunięcia lub ograniczenia przetwarzania, przenoszenia danych osobowych, prawo wniesienia sprzeciwu wobec przetwarzania danych. </w:t>
      </w:r>
    </w:p>
    <w:p w14:paraId="0135411D" w14:textId="17428DA6" w:rsidR="0003199A" w:rsidRPr="00951691" w:rsidRDefault="0003199A" w:rsidP="00622D75">
      <w:pPr>
        <w:numPr>
          <w:ilvl w:val="0"/>
          <w:numId w:val="11"/>
        </w:numPr>
        <w:spacing w:after="191" w:line="256" w:lineRule="auto"/>
        <w:ind w:hanging="276"/>
        <w:jc w:val="both"/>
        <w:rPr>
          <w:rFonts w:cstheme="minorHAnsi"/>
          <w:sz w:val="20"/>
          <w:szCs w:val="20"/>
        </w:rPr>
      </w:pPr>
      <w:r w:rsidRPr="00951691">
        <w:rPr>
          <w:rFonts w:cstheme="minorHAnsi"/>
          <w:sz w:val="20"/>
          <w:szCs w:val="20"/>
        </w:rPr>
        <w:t xml:space="preserve">Jeżeli przetwarzanie Pani/Pana danych osobowych odbywa się na podstawie wyrażonej przez Panią/Pana zgody, przysługuje Pani/Pan prawo do cofnięcia zgody na przetwarzanie danych osobowych w dowolnym momencie. Wycofanie zgody nie wpływa na zgodność z prawem przetwarzania, którego dokonano na podstawie zgody przed jej cofnięciem. Wycofanie Pani/Pana zgody będzie możliwie poprzez przekazanie przez Panią/Pana stosownego oświadczenia za pośrednictwem poczty tradycyjnej wysłanej na adres Administratora, o czym zostanie Pani/Pan poinformowana/niepoinformowany nie później niż w momencie wyrażenia takiej zgody. </w:t>
      </w:r>
    </w:p>
    <w:p w14:paraId="730FACFB" w14:textId="77777777" w:rsidR="0003199A" w:rsidRPr="00090B60" w:rsidRDefault="0003199A" w:rsidP="0003199A">
      <w:pPr>
        <w:numPr>
          <w:ilvl w:val="0"/>
          <w:numId w:val="11"/>
        </w:numPr>
        <w:spacing w:after="149" w:line="256" w:lineRule="auto"/>
        <w:ind w:hanging="276"/>
        <w:jc w:val="both"/>
        <w:rPr>
          <w:rFonts w:cstheme="minorHAnsi"/>
          <w:sz w:val="20"/>
          <w:szCs w:val="20"/>
        </w:rPr>
      </w:pPr>
      <w:r w:rsidRPr="00090B60">
        <w:rPr>
          <w:rFonts w:cstheme="minorHAnsi"/>
          <w:sz w:val="20"/>
          <w:szCs w:val="20"/>
        </w:rPr>
        <w:t xml:space="preserve">Przysługuje Pani/Panu prawo wniesienia skargi do organu nadzorczego, na terytorium RP organem tym jest Prezes Urzędu Ochrony Danych Osobowych. </w:t>
      </w:r>
    </w:p>
    <w:p w14:paraId="3B6C02E9" w14:textId="77777777" w:rsidR="0003199A" w:rsidRPr="00090B60" w:rsidRDefault="0003199A" w:rsidP="0003199A">
      <w:pPr>
        <w:numPr>
          <w:ilvl w:val="0"/>
          <w:numId w:val="11"/>
        </w:numPr>
        <w:spacing w:after="149" w:line="256" w:lineRule="auto"/>
        <w:ind w:hanging="276"/>
        <w:jc w:val="both"/>
        <w:rPr>
          <w:rFonts w:cstheme="minorHAnsi"/>
          <w:sz w:val="20"/>
          <w:szCs w:val="20"/>
        </w:rPr>
      </w:pPr>
      <w:r w:rsidRPr="00090B60">
        <w:rPr>
          <w:rFonts w:cstheme="minorHAnsi"/>
          <w:sz w:val="20"/>
          <w:szCs w:val="20"/>
        </w:rPr>
        <w:t xml:space="preserve">Więcej informacji na temat możliwości i sposobu realizacji Pani/Pana praw, opisanych powyżej, może Pani/Pan uzyskać kontaktując się z Inspektorem Ochrony Danych w sposób określony w pkt. 2 powyżej. </w:t>
      </w:r>
    </w:p>
    <w:p w14:paraId="39B86F0D" w14:textId="77777777" w:rsidR="0003199A" w:rsidRPr="00090B60" w:rsidRDefault="0003199A" w:rsidP="0003199A">
      <w:pPr>
        <w:numPr>
          <w:ilvl w:val="0"/>
          <w:numId w:val="11"/>
        </w:numPr>
        <w:spacing w:after="149" w:line="256" w:lineRule="auto"/>
        <w:ind w:hanging="276"/>
        <w:jc w:val="both"/>
        <w:rPr>
          <w:rFonts w:cstheme="minorHAnsi"/>
          <w:sz w:val="20"/>
          <w:szCs w:val="20"/>
        </w:rPr>
      </w:pPr>
      <w:r w:rsidRPr="00090B60">
        <w:rPr>
          <w:rFonts w:cstheme="minorHAnsi"/>
          <w:sz w:val="20"/>
          <w:szCs w:val="20"/>
        </w:rPr>
        <w:t xml:space="preserve">Podanie przez Panią/Pana danych osobowych jest dobrowolne ale konieczne do realizacji celów, do jakich są one zbierane przez Administratora. Niepodanie przez Panią/Pana danych powoduje brak możliwości celów do jakich są one zbierane, a wskazanych powyżej. </w:t>
      </w:r>
    </w:p>
    <w:p w14:paraId="7389075B" w14:textId="77777777" w:rsidR="0003199A" w:rsidRPr="00090B60" w:rsidRDefault="0003199A" w:rsidP="0003199A">
      <w:pPr>
        <w:numPr>
          <w:ilvl w:val="0"/>
          <w:numId w:val="11"/>
        </w:numPr>
        <w:spacing w:after="149" w:line="256" w:lineRule="auto"/>
        <w:ind w:hanging="276"/>
        <w:jc w:val="both"/>
        <w:rPr>
          <w:rFonts w:cstheme="minorHAnsi"/>
          <w:sz w:val="20"/>
          <w:szCs w:val="20"/>
        </w:rPr>
      </w:pPr>
      <w:r w:rsidRPr="00090B60">
        <w:rPr>
          <w:rFonts w:cstheme="minorHAnsi"/>
          <w:sz w:val="20"/>
          <w:szCs w:val="20"/>
        </w:rPr>
        <w:t xml:space="preserve">Odbiorcami Pani/Pana danych osobowych będą lub mogą być te podmioty, którym Administrator ma  obowiązek ich udostępniania na podstawie przepisów prawa powszechnie obowiązujących (np. organy publiczne), a także podmioty, którym Administrator powierzy przetwarzania danych osobowych na podstawie umowy w związku ze świadczonymi na rzecz Administratora usługami, które są niezbędne do należytej realizacji procesu kształcenia, w tym wykonania Umowy (w tym operatorzy systemów informatycznych, operatorzy systemów płatności, podmioty świadczące usługi  hostingowe, doradcze, audytorskie, prawne, księgowe, pocztowe). </w:t>
      </w:r>
    </w:p>
    <w:p w14:paraId="02640A55" w14:textId="74BFC4B1" w:rsidR="0003199A" w:rsidRPr="00090B60" w:rsidRDefault="00951691" w:rsidP="0003199A">
      <w:pPr>
        <w:ind w:left="276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Pani/Pana</w:t>
      </w:r>
      <w:r w:rsidR="0003199A" w:rsidRPr="00090B60">
        <w:rPr>
          <w:rFonts w:cstheme="minorHAnsi"/>
          <w:sz w:val="20"/>
          <w:szCs w:val="20"/>
        </w:rPr>
        <w:t xml:space="preserve"> dane osobowe będą przekazywane jedynie w zakresie, w jakim będzie to konieczne</w:t>
      </w:r>
      <w:r>
        <w:rPr>
          <w:rFonts w:cstheme="minorHAnsi"/>
          <w:sz w:val="20"/>
          <w:szCs w:val="20"/>
        </w:rPr>
        <w:t>,</w:t>
      </w:r>
      <w:r w:rsidR="0003199A" w:rsidRPr="00090B60">
        <w:rPr>
          <w:rFonts w:cstheme="minorHAnsi"/>
          <w:sz w:val="20"/>
          <w:szCs w:val="20"/>
        </w:rPr>
        <w:t xml:space="preserve"> do instytutów</w:t>
      </w:r>
      <w:r>
        <w:rPr>
          <w:rFonts w:cstheme="minorHAnsi"/>
          <w:sz w:val="20"/>
          <w:szCs w:val="20"/>
        </w:rPr>
        <w:t xml:space="preserve">, </w:t>
      </w:r>
      <w:r w:rsidR="0003199A" w:rsidRPr="00090B60">
        <w:rPr>
          <w:rFonts w:cstheme="minorHAnsi"/>
          <w:sz w:val="20"/>
          <w:szCs w:val="20"/>
        </w:rPr>
        <w:t>któr</w:t>
      </w:r>
      <w:r>
        <w:rPr>
          <w:rFonts w:cstheme="minorHAnsi"/>
          <w:sz w:val="20"/>
          <w:szCs w:val="20"/>
        </w:rPr>
        <w:t>e</w:t>
      </w:r>
      <w:r w:rsidR="0003199A" w:rsidRPr="00090B60">
        <w:rPr>
          <w:rFonts w:cstheme="minorHAnsi"/>
          <w:sz w:val="20"/>
          <w:szCs w:val="20"/>
        </w:rPr>
        <w:t xml:space="preserve"> współpracują przy tworzeniu szkoły Bioplanet.</w:t>
      </w:r>
      <w:r>
        <w:rPr>
          <w:rFonts w:cstheme="minorHAnsi"/>
          <w:sz w:val="20"/>
          <w:szCs w:val="20"/>
        </w:rPr>
        <w:t xml:space="preserve"> </w:t>
      </w:r>
      <w:r w:rsidR="0003199A" w:rsidRPr="00090B60">
        <w:rPr>
          <w:rFonts w:cstheme="minorHAnsi"/>
          <w:sz w:val="20"/>
          <w:szCs w:val="20"/>
        </w:rPr>
        <w:t>Szkołę Doktorską BioPlanet, zwaną dalej „szkołą doktorską”, prowadzą wspólnie następujące jednostki</w:t>
      </w:r>
      <w:r w:rsidR="00D219C1">
        <w:rPr>
          <w:rFonts w:cstheme="minorHAnsi"/>
          <w:sz w:val="20"/>
          <w:szCs w:val="20"/>
        </w:rPr>
        <w:t>: Muzeum i Instytut Zoologii PAN (</w:t>
      </w:r>
      <w:r>
        <w:rPr>
          <w:rFonts w:cstheme="minorHAnsi"/>
          <w:sz w:val="20"/>
          <w:szCs w:val="20"/>
        </w:rPr>
        <w:t>W</w:t>
      </w:r>
      <w:r w:rsidR="00D219C1">
        <w:rPr>
          <w:rFonts w:cstheme="minorHAnsi"/>
          <w:sz w:val="20"/>
          <w:szCs w:val="20"/>
        </w:rPr>
        <w:t xml:space="preserve">ilcza 64, 00-679 Warszawa), </w:t>
      </w:r>
      <w:r w:rsidR="0003199A" w:rsidRPr="00090B60">
        <w:rPr>
          <w:rFonts w:cstheme="minorHAnsi"/>
          <w:sz w:val="20"/>
          <w:szCs w:val="20"/>
        </w:rPr>
        <w:t xml:space="preserve"> Instytut Paleobiologii Polskiej Akademii Nauk (Twarda 51/55, 00-818 Warszawa), Instytut Biologii Ssaków Polskiej Akademii Nauk (Stoczek 1, 17-230 Białowieża) oraz Instytut Parazytologii Polskiej Akademii Nauk (Twarda 51/55, 00-818 Warszawa) - na podstawie zawartej pomiędzy Instytutem i wymienionymi podmiotami umowy z dnia 29 maja 2019 r. o utworzeniu Szkoły Doktorskiej BioPlanet.</w:t>
      </w:r>
    </w:p>
    <w:p w14:paraId="52ED07DD" w14:textId="1B6642BE" w:rsidR="0003199A" w:rsidRDefault="0003199A" w:rsidP="0003199A">
      <w:pPr>
        <w:numPr>
          <w:ilvl w:val="0"/>
          <w:numId w:val="11"/>
        </w:numPr>
        <w:spacing w:after="149" w:line="256" w:lineRule="auto"/>
        <w:ind w:hanging="276"/>
        <w:jc w:val="both"/>
        <w:rPr>
          <w:rFonts w:cstheme="minorHAnsi"/>
          <w:sz w:val="20"/>
          <w:szCs w:val="20"/>
        </w:rPr>
      </w:pPr>
      <w:r w:rsidRPr="00090B60">
        <w:rPr>
          <w:rFonts w:cstheme="minorHAnsi"/>
          <w:sz w:val="20"/>
          <w:szCs w:val="20"/>
        </w:rPr>
        <w:t xml:space="preserve">Pani/Pana dane osobowe nie będą przedmiotem zautomatyzowanego podejmowania decyzji, oraz nie będą poddawane profilowaniu. </w:t>
      </w:r>
    </w:p>
    <w:p w14:paraId="3D1B3569" w14:textId="57DCD46F" w:rsidR="00A117BB" w:rsidRDefault="00A117BB" w:rsidP="00A117BB">
      <w:pPr>
        <w:spacing w:after="149" w:line="256" w:lineRule="auto"/>
        <w:jc w:val="both"/>
        <w:rPr>
          <w:rFonts w:cstheme="minorHAnsi"/>
          <w:sz w:val="20"/>
          <w:szCs w:val="20"/>
        </w:rPr>
      </w:pPr>
    </w:p>
    <w:p w14:paraId="4DCE979E" w14:textId="7615EABD" w:rsidR="00A117BB" w:rsidRPr="00090B60" w:rsidRDefault="00A117BB" w:rsidP="00A117BB">
      <w:pPr>
        <w:spacing w:after="149" w:line="256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Proszę zakreślić krzyżykiem</w:t>
      </w:r>
      <w:r w:rsidR="002347CF">
        <w:rPr>
          <w:rFonts w:cstheme="minorHAnsi"/>
          <w:sz w:val="20"/>
          <w:szCs w:val="20"/>
        </w:rPr>
        <w:t xml:space="preserve"> poniższe oświadczenia:</w:t>
      </w:r>
    </w:p>
    <w:p w14:paraId="3BFD9069" w14:textId="77777777" w:rsidR="0003199A" w:rsidRPr="00090B60" w:rsidRDefault="0003199A" w:rsidP="00B0247B">
      <w:pPr>
        <w:spacing w:after="0" w:line="240" w:lineRule="auto"/>
        <w:ind w:right="-426"/>
        <w:jc w:val="both"/>
        <w:rPr>
          <w:rFonts w:eastAsia="Times New Roman" w:cstheme="minorHAnsi"/>
          <w:bCs/>
          <w:iCs/>
          <w:sz w:val="20"/>
          <w:szCs w:val="20"/>
        </w:rPr>
      </w:pPr>
    </w:p>
    <w:p w14:paraId="5EF2A72E" w14:textId="1C61E6CD" w:rsidR="0003199A" w:rsidRPr="00090B60" w:rsidRDefault="0003199A" w:rsidP="00090B60">
      <w:pPr>
        <w:pStyle w:val="Akapitzlist"/>
        <w:numPr>
          <w:ilvl w:val="0"/>
          <w:numId w:val="12"/>
        </w:numPr>
        <w:spacing w:after="0" w:line="240" w:lineRule="auto"/>
        <w:ind w:right="-426"/>
        <w:jc w:val="both"/>
        <w:rPr>
          <w:rFonts w:eastAsia="Times New Roman" w:cstheme="minorHAnsi"/>
          <w:bCs/>
          <w:iCs/>
          <w:sz w:val="24"/>
          <w:szCs w:val="24"/>
        </w:rPr>
      </w:pPr>
      <w:r w:rsidRPr="00090B60">
        <w:rPr>
          <w:rFonts w:eastAsia="Times New Roman" w:cstheme="minorHAnsi"/>
          <w:bCs/>
          <w:iCs/>
          <w:sz w:val="24"/>
          <w:szCs w:val="24"/>
        </w:rPr>
        <w:t xml:space="preserve">Oświadczam, że zapoznałem się z regulaminem rekrutacji do szkoły doktorskiej </w:t>
      </w:r>
      <w:r w:rsidRPr="00090B60">
        <w:rPr>
          <w:rFonts w:cstheme="minorHAnsi"/>
          <w:bCs/>
          <w:iCs/>
          <w:sz w:val="24"/>
          <w:szCs w:val="24"/>
        </w:rPr>
        <w:t>Bio</w:t>
      </w:r>
      <w:r w:rsidRPr="00090B60">
        <w:rPr>
          <w:rFonts w:eastAsia="Times New Roman" w:cstheme="minorHAnsi"/>
          <w:bCs/>
          <w:iCs/>
          <w:sz w:val="24"/>
          <w:szCs w:val="24"/>
        </w:rPr>
        <w:t>Planet.</w:t>
      </w:r>
    </w:p>
    <w:p w14:paraId="1D55F8BC" w14:textId="771F23E2" w:rsidR="00090B60" w:rsidRPr="00090B60" w:rsidRDefault="0003199A" w:rsidP="00090B60">
      <w:pPr>
        <w:pStyle w:val="Akapitzlist"/>
        <w:numPr>
          <w:ilvl w:val="0"/>
          <w:numId w:val="12"/>
        </w:numPr>
        <w:spacing w:after="0" w:line="240" w:lineRule="auto"/>
        <w:ind w:right="-426"/>
        <w:jc w:val="both"/>
        <w:rPr>
          <w:rFonts w:eastAsia="Times New Roman" w:cstheme="minorHAnsi"/>
          <w:bCs/>
          <w:iCs/>
          <w:sz w:val="24"/>
          <w:szCs w:val="24"/>
        </w:rPr>
      </w:pPr>
      <w:r w:rsidRPr="00090B60">
        <w:rPr>
          <w:rFonts w:eastAsia="Times New Roman" w:cstheme="minorHAnsi"/>
          <w:bCs/>
          <w:iCs/>
          <w:sz w:val="24"/>
          <w:szCs w:val="24"/>
        </w:rPr>
        <w:t>Oświadczam, że zapoznałem się z polityką prywatności szkoły doktorskiej Bio</w:t>
      </w:r>
      <w:r w:rsidR="00D219C1">
        <w:rPr>
          <w:rFonts w:eastAsia="Times New Roman" w:cstheme="minorHAnsi"/>
          <w:bCs/>
          <w:iCs/>
          <w:sz w:val="24"/>
          <w:szCs w:val="24"/>
        </w:rPr>
        <w:t>P</w:t>
      </w:r>
      <w:r w:rsidRPr="00090B60">
        <w:rPr>
          <w:rFonts w:eastAsia="Times New Roman" w:cstheme="minorHAnsi"/>
          <w:bCs/>
          <w:iCs/>
          <w:sz w:val="24"/>
          <w:szCs w:val="24"/>
        </w:rPr>
        <w:t xml:space="preserve">lanet znajdującą się na stronie internetowej </w:t>
      </w:r>
      <w:hyperlink r:id="rId13" w:history="1">
        <w:r w:rsidR="00861A3F" w:rsidRPr="00951691">
          <w:rPr>
            <w:rStyle w:val="Hipercze"/>
            <w:rFonts w:eastAsia="Times New Roman" w:cstheme="minorHAnsi"/>
            <w:bCs/>
            <w:iCs/>
            <w:sz w:val="24"/>
            <w:szCs w:val="24"/>
          </w:rPr>
          <w:t>https://szkoladoktorska-bioplanet.pl/</w:t>
        </w:r>
      </w:hyperlink>
      <w:r w:rsidRPr="00090B60">
        <w:rPr>
          <w:rFonts w:eastAsia="Times New Roman" w:cstheme="minorHAnsi"/>
          <w:bCs/>
          <w:iCs/>
          <w:sz w:val="24"/>
          <w:szCs w:val="24"/>
        </w:rPr>
        <w:t xml:space="preserve"> i akceptuję ją.</w:t>
      </w:r>
      <w:r w:rsidR="00090B60" w:rsidRPr="00090B60">
        <w:t xml:space="preserve"> </w:t>
      </w:r>
    </w:p>
    <w:p w14:paraId="1E046CA0" w14:textId="3D3F8643" w:rsidR="0003199A" w:rsidRPr="00090B60" w:rsidRDefault="00090B60" w:rsidP="00090B60">
      <w:pPr>
        <w:pStyle w:val="Akapitzlist"/>
        <w:numPr>
          <w:ilvl w:val="0"/>
          <w:numId w:val="12"/>
        </w:numPr>
        <w:spacing w:after="0" w:line="240" w:lineRule="auto"/>
        <w:ind w:right="-426"/>
        <w:jc w:val="both"/>
        <w:rPr>
          <w:rFonts w:eastAsia="Times New Roman" w:cstheme="minorHAnsi"/>
          <w:bCs/>
          <w:iCs/>
          <w:sz w:val="24"/>
          <w:szCs w:val="24"/>
        </w:rPr>
      </w:pPr>
      <w:r w:rsidRPr="00090B60">
        <w:rPr>
          <w:rFonts w:eastAsia="Times New Roman" w:cstheme="minorHAnsi"/>
          <w:bCs/>
          <w:iCs/>
          <w:sz w:val="24"/>
          <w:szCs w:val="24"/>
        </w:rPr>
        <w:t xml:space="preserve">Wyrażam zgodę na zamieszczenia mojego imienia i nazwiska w informacji o wynikach przeprowadzonej rekrutacji na stronie internetowej </w:t>
      </w:r>
      <w:r w:rsidR="006B1276">
        <w:rPr>
          <w:rFonts w:eastAsia="Times New Roman" w:cstheme="minorHAnsi"/>
          <w:bCs/>
          <w:iCs/>
          <w:sz w:val="24"/>
          <w:szCs w:val="24"/>
        </w:rPr>
        <w:t>Instytutu Paleobiologii</w:t>
      </w:r>
      <w:r w:rsidRPr="00090B60">
        <w:rPr>
          <w:rFonts w:eastAsia="Times New Roman" w:cstheme="minorHAnsi"/>
          <w:bCs/>
          <w:iCs/>
          <w:sz w:val="24"/>
          <w:szCs w:val="24"/>
        </w:rPr>
        <w:t xml:space="preserve"> PAN </w:t>
      </w:r>
      <w:r w:rsidR="00951691">
        <w:rPr>
          <w:rFonts w:eastAsia="Times New Roman" w:cstheme="minorHAnsi"/>
          <w:bCs/>
          <w:iCs/>
          <w:sz w:val="24"/>
          <w:szCs w:val="24"/>
        </w:rPr>
        <w:t xml:space="preserve">oraz stronie internetowej szkoły doktorskiej BioPlanet </w:t>
      </w:r>
      <w:hyperlink r:id="rId14" w:history="1">
        <w:r w:rsidR="00951691" w:rsidRPr="00951691">
          <w:rPr>
            <w:rStyle w:val="Hipercze"/>
            <w:rFonts w:eastAsia="Times New Roman" w:cstheme="minorHAnsi"/>
            <w:bCs/>
            <w:iCs/>
            <w:sz w:val="24"/>
            <w:szCs w:val="24"/>
          </w:rPr>
          <w:t>https://szkoladoktorska-bioplanet.pl/</w:t>
        </w:r>
      </w:hyperlink>
    </w:p>
    <w:p w14:paraId="4F032CB9" w14:textId="77777777" w:rsidR="00090B60" w:rsidRPr="0003199A" w:rsidRDefault="00090B60" w:rsidP="0003199A">
      <w:pPr>
        <w:spacing w:after="0" w:line="240" w:lineRule="auto"/>
        <w:ind w:right="-426"/>
        <w:jc w:val="both"/>
        <w:rPr>
          <w:rFonts w:eastAsia="Times New Roman" w:cstheme="minorHAnsi"/>
          <w:bCs/>
          <w:iCs/>
          <w:sz w:val="24"/>
          <w:szCs w:val="24"/>
        </w:rPr>
      </w:pPr>
    </w:p>
    <w:p w14:paraId="0B6CB9D9" w14:textId="77777777" w:rsidR="0003199A" w:rsidRPr="0003199A" w:rsidRDefault="0003199A" w:rsidP="0003199A">
      <w:pPr>
        <w:spacing w:after="0" w:line="240" w:lineRule="auto"/>
        <w:ind w:right="-426"/>
        <w:jc w:val="both"/>
        <w:rPr>
          <w:rFonts w:eastAsia="Times New Roman" w:cstheme="minorHAnsi"/>
          <w:bCs/>
          <w:iCs/>
          <w:sz w:val="24"/>
          <w:szCs w:val="24"/>
        </w:rPr>
      </w:pPr>
    </w:p>
    <w:p w14:paraId="34DD4A5C" w14:textId="7BBB2405" w:rsidR="0003199A" w:rsidRPr="00090B60" w:rsidRDefault="0003199A" w:rsidP="00090B6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Cs/>
          <w:iCs/>
          <w:color w:val="000000"/>
          <w:sz w:val="20"/>
          <w:szCs w:val="20"/>
        </w:rPr>
      </w:pPr>
      <w:r w:rsidRPr="0003199A">
        <w:rPr>
          <w:rFonts w:eastAsia="Times New Roman" w:cstheme="minorHAnsi"/>
          <w:bCs/>
          <w:i/>
          <w:sz w:val="24"/>
          <w:szCs w:val="24"/>
        </w:rPr>
        <w:t xml:space="preserve">Uwaga! </w:t>
      </w:r>
      <w:r w:rsidR="00090B60" w:rsidRPr="00C21172">
        <w:rPr>
          <w:rFonts w:cstheme="minorHAnsi"/>
          <w:bCs/>
          <w:iCs/>
          <w:color w:val="000000"/>
          <w:sz w:val="20"/>
          <w:szCs w:val="20"/>
        </w:rPr>
        <w:t>Zostałam(-em) poinformowana(-y)</w:t>
      </w:r>
      <w:r w:rsidR="00951691">
        <w:rPr>
          <w:rFonts w:cstheme="minorHAnsi"/>
          <w:bCs/>
          <w:iCs/>
          <w:color w:val="000000"/>
          <w:sz w:val="20"/>
          <w:szCs w:val="20"/>
        </w:rPr>
        <w:t>.</w:t>
      </w:r>
      <w:r w:rsidR="00090B60" w:rsidRPr="00C21172">
        <w:rPr>
          <w:rFonts w:cstheme="minorHAnsi"/>
          <w:bCs/>
          <w:iCs/>
          <w:color w:val="000000"/>
          <w:sz w:val="20"/>
          <w:szCs w:val="20"/>
        </w:rPr>
        <w:t xml:space="preserve"> że wyrażenie zgody jest dobrowolne oraz, że mam prawo do wycofania zgody w dowolnym momencie, a wycofanie zgody nie wpływa na zgodność z prawem przetwarzania, którego dokonano na jej podstawie przed jej wycofaniem.</w:t>
      </w:r>
    </w:p>
    <w:p w14:paraId="741EA900" w14:textId="57464B5A" w:rsidR="0003199A" w:rsidRDefault="0003199A" w:rsidP="0003199A">
      <w:pPr>
        <w:spacing w:after="0" w:line="240" w:lineRule="auto"/>
        <w:ind w:right="-426"/>
        <w:jc w:val="both"/>
        <w:rPr>
          <w:rFonts w:eastAsia="Times New Roman" w:cstheme="minorHAnsi"/>
          <w:bCs/>
          <w:i/>
          <w:sz w:val="20"/>
          <w:szCs w:val="20"/>
        </w:rPr>
      </w:pPr>
    </w:p>
    <w:p w14:paraId="4E2E9371" w14:textId="6BDB3C40" w:rsidR="0003199A" w:rsidRDefault="0003199A" w:rsidP="0003199A">
      <w:pPr>
        <w:spacing w:after="0" w:line="240" w:lineRule="auto"/>
        <w:ind w:right="-426"/>
        <w:jc w:val="both"/>
        <w:rPr>
          <w:rFonts w:eastAsia="Times New Roman" w:cstheme="minorHAnsi"/>
          <w:bCs/>
          <w:i/>
          <w:sz w:val="20"/>
          <w:szCs w:val="20"/>
        </w:rPr>
      </w:pPr>
    </w:p>
    <w:p w14:paraId="3ED99182" w14:textId="0ED9A661" w:rsidR="0003199A" w:rsidRPr="00C21172" w:rsidRDefault="0003199A" w:rsidP="0003199A">
      <w:p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C21172">
        <w:rPr>
          <w:rFonts w:eastAsia="Times New Roman" w:cstheme="minorHAnsi"/>
          <w:sz w:val="24"/>
          <w:szCs w:val="24"/>
        </w:rPr>
        <w:t>Niniejszym wnioskuję o przyjęci</w:t>
      </w:r>
      <w:r w:rsidRPr="00C21172">
        <w:rPr>
          <w:rFonts w:cstheme="minorHAnsi"/>
          <w:sz w:val="24"/>
          <w:szCs w:val="24"/>
        </w:rPr>
        <w:t>e mnie do Szkoły Doktorskiej Bio</w:t>
      </w:r>
      <w:r w:rsidRPr="00C21172">
        <w:rPr>
          <w:rFonts w:eastAsia="Times New Roman" w:cstheme="minorHAnsi"/>
          <w:sz w:val="24"/>
          <w:szCs w:val="24"/>
        </w:rPr>
        <w:t xml:space="preserve">Planet </w:t>
      </w:r>
      <w:r w:rsidRPr="00C21172">
        <w:rPr>
          <w:rFonts w:eastAsia="Times New Roman" w:cstheme="minorHAnsi"/>
          <w:sz w:val="24"/>
          <w:szCs w:val="24"/>
        </w:rPr>
        <w:br/>
        <w:t xml:space="preserve">w </w:t>
      </w:r>
      <w:r w:rsidR="006B1276">
        <w:rPr>
          <w:rFonts w:eastAsia="Times New Roman" w:cstheme="minorHAnsi"/>
          <w:sz w:val="24"/>
          <w:szCs w:val="24"/>
        </w:rPr>
        <w:t>Instytucie Paleobiologii</w:t>
      </w:r>
      <w:r w:rsidRPr="00C21172">
        <w:rPr>
          <w:rFonts w:eastAsia="Times New Roman" w:cstheme="minorHAnsi"/>
          <w:sz w:val="24"/>
          <w:szCs w:val="24"/>
        </w:rPr>
        <w:t xml:space="preserve"> PAN. </w:t>
      </w:r>
    </w:p>
    <w:p w14:paraId="35FCD08D" w14:textId="77777777" w:rsidR="0003199A" w:rsidRDefault="0003199A" w:rsidP="0003199A">
      <w:pPr>
        <w:spacing w:after="0" w:line="240" w:lineRule="auto"/>
        <w:ind w:right="-426"/>
        <w:jc w:val="both"/>
        <w:rPr>
          <w:rFonts w:eastAsia="Times New Roman" w:cstheme="minorHAnsi"/>
          <w:bCs/>
          <w:iCs/>
          <w:sz w:val="20"/>
          <w:szCs w:val="20"/>
        </w:rPr>
      </w:pPr>
    </w:p>
    <w:p w14:paraId="530BE009" w14:textId="3BAFEB5D" w:rsidR="0003199A" w:rsidRDefault="0003199A" w:rsidP="008F1E3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</w:p>
    <w:p w14:paraId="66E51F08" w14:textId="77777777" w:rsidR="0003199A" w:rsidRPr="00C21172" w:rsidRDefault="0003199A" w:rsidP="008F1E3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</w:p>
    <w:p w14:paraId="6EC07C92" w14:textId="77777777" w:rsidR="00216E90" w:rsidRPr="00C21172" w:rsidRDefault="00216E90" w:rsidP="008F1E3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bookmarkStart w:id="0" w:name="_GoBack"/>
      <w:bookmarkEnd w:id="0"/>
    </w:p>
    <w:tbl>
      <w:tblPr>
        <w:tblW w:w="0" w:type="auto"/>
        <w:tblLook w:val="04A0" w:firstRow="1" w:lastRow="0" w:firstColumn="1" w:lastColumn="0" w:noHBand="0" w:noVBand="1"/>
      </w:tblPr>
      <w:tblGrid>
        <w:gridCol w:w="4496"/>
        <w:gridCol w:w="222"/>
        <w:gridCol w:w="4496"/>
      </w:tblGrid>
      <w:tr w:rsidR="008F1E37" w:rsidRPr="00C21172" w14:paraId="7B04DEC9" w14:textId="77777777" w:rsidTr="008F1E37">
        <w:tc>
          <w:tcPr>
            <w:tcW w:w="4424" w:type="dxa"/>
          </w:tcPr>
          <w:p w14:paraId="2DBA66F6" w14:textId="77777777" w:rsidR="008F1E37" w:rsidRPr="00C21172" w:rsidRDefault="008F1E37" w:rsidP="004C1C51">
            <w:pPr>
              <w:ind w:right="-426"/>
              <w:jc w:val="both"/>
              <w:rPr>
                <w:sz w:val="24"/>
                <w:szCs w:val="24"/>
              </w:rPr>
            </w:pPr>
            <w:r w:rsidRPr="00C21172">
              <w:rPr>
                <w:sz w:val="24"/>
                <w:szCs w:val="24"/>
              </w:rPr>
              <w:t>.........................................................................</w:t>
            </w:r>
          </w:p>
        </w:tc>
        <w:tc>
          <w:tcPr>
            <w:tcW w:w="222" w:type="dxa"/>
          </w:tcPr>
          <w:p w14:paraId="09B2C47C" w14:textId="77777777" w:rsidR="008F1E37" w:rsidRPr="00C21172" w:rsidRDefault="008F1E37" w:rsidP="004C1C51">
            <w:pPr>
              <w:ind w:right="-426"/>
              <w:jc w:val="both"/>
              <w:rPr>
                <w:sz w:val="24"/>
                <w:szCs w:val="24"/>
              </w:rPr>
            </w:pPr>
          </w:p>
        </w:tc>
        <w:tc>
          <w:tcPr>
            <w:tcW w:w="4424" w:type="dxa"/>
          </w:tcPr>
          <w:p w14:paraId="630CBEE9" w14:textId="7B305ED3" w:rsidR="008F1E37" w:rsidRPr="00C21172" w:rsidRDefault="008F1E37" w:rsidP="004C1C51">
            <w:pPr>
              <w:ind w:right="-426"/>
              <w:jc w:val="both"/>
              <w:rPr>
                <w:sz w:val="24"/>
                <w:szCs w:val="24"/>
              </w:rPr>
            </w:pPr>
            <w:r w:rsidRPr="00C21172">
              <w:rPr>
                <w:sz w:val="24"/>
                <w:szCs w:val="24"/>
              </w:rPr>
              <w:t>.........................................................................</w:t>
            </w:r>
          </w:p>
        </w:tc>
      </w:tr>
      <w:tr w:rsidR="008F1E37" w:rsidRPr="00C21172" w14:paraId="2D75D6D8" w14:textId="77777777" w:rsidTr="008F1E37">
        <w:tc>
          <w:tcPr>
            <w:tcW w:w="4424" w:type="dxa"/>
            <w:vAlign w:val="bottom"/>
          </w:tcPr>
          <w:p w14:paraId="04E3C5AD" w14:textId="1D17E363" w:rsidR="008F1E37" w:rsidRPr="00C21172" w:rsidRDefault="008F1E37" w:rsidP="004C1C51">
            <w:pPr>
              <w:ind w:right="-426"/>
              <w:jc w:val="center"/>
              <w:rPr>
                <w:bCs/>
                <w:iCs/>
                <w:sz w:val="24"/>
                <w:szCs w:val="24"/>
              </w:rPr>
            </w:pPr>
            <w:r w:rsidRPr="00C21172">
              <w:rPr>
                <w:bCs/>
                <w:iCs/>
                <w:sz w:val="24"/>
                <w:szCs w:val="24"/>
              </w:rPr>
              <w:t xml:space="preserve">(Miejscowość, </w:t>
            </w:r>
            <w:r w:rsidR="00700D27" w:rsidRPr="00C21172">
              <w:rPr>
                <w:bCs/>
                <w:iCs/>
                <w:sz w:val="24"/>
                <w:szCs w:val="24"/>
              </w:rPr>
              <w:t>data</w:t>
            </w:r>
            <w:r w:rsidRPr="00C21172">
              <w:rPr>
                <w:bCs/>
                <w:iCs/>
                <w:sz w:val="24"/>
                <w:szCs w:val="24"/>
              </w:rPr>
              <w:t>)</w:t>
            </w:r>
          </w:p>
        </w:tc>
        <w:tc>
          <w:tcPr>
            <w:tcW w:w="222" w:type="dxa"/>
          </w:tcPr>
          <w:p w14:paraId="6D917A1C" w14:textId="77777777" w:rsidR="008F1E37" w:rsidRPr="00C21172" w:rsidRDefault="008F1E37" w:rsidP="004C1C51">
            <w:pPr>
              <w:ind w:right="-426"/>
              <w:jc w:val="center"/>
              <w:rPr>
                <w:bCs/>
                <w:iCs/>
                <w:sz w:val="24"/>
                <w:szCs w:val="24"/>
              </w:rPr>
            </w:pPr>
          </w:p>
        </w:tc>
        <w:tc>
          <w:tcPr>
            <w:tcW w:w="4424" w:type="dxa"/>
            <w:vAlign w:val="center"/>
          </w:tcPr>
          <w:p w14:paraId="31232CAE" w14:textId="3CAA0751" w:rsidR="008F1E37" w:rsidRPr="00C21172" w:rsidRDefault="008F1E37" w:rsidP="004C1C51">
            <w:pPr>
              <w:ind w:right="-426"/>
              <w:jc w:val="center"/>
              <w:rPr>
                <w:bCs/>
                <w:iCs/>
                <w:sz w:val="24"/>
                <w:szCs w:val="24"/>
              </w:rPr>
            </w:pPr>
            <w:r w:rsidRPr="00C21172">
              <w:rPr>
                <w:bCs/>
                <w:iCs/>
                <w:sz w:val="24"/>
                <w:szCs w:val="24"/>
              </w:rPr>
              <w:t>(</w:t>
            </w:r>
            <w:r w:rsidR="00E63D5F" w:rsidRPr="00C21172">
              <w:rPr>
                <w:bCs/>
                <w:iCs/>
                <w:sz w:val="24"/>
                <w:szCs w:val="24"/>
              </w:rPr>
              <w:t xml:space="preserve">czytelny </w:t>
            </w:r>
            <w:r w:rsidRPr="00C21172">
              <w:rPr>
                <w:bCs/>
                <w:iCs/>
                <w:sz w:val="24"/>
                <w:szCs w:val="24"/>
              </w:rPr>
              <w:t>podpis)</w:t>
            </w:r>
          </w:p>
        </w:tc>
      </w:tr>
    </w:tbl>
    <w:p w14:paraId="1CBFE8D3" w14:textId="3BD4F5C8" w:rsidR="00B0247B" w:rsidRDefault="00B0247B" w:rsidP="00B0247B">
      <w:pPr>
        <w:ind w:right="-426"/>
        <w:jc w:val="both"/>
        <w:rPr>
          <w:sz w:val="24"/>
          <w:szCs w:val="24"/>
        </w:rPr>
      </w:pPr>
    </w:p>
    <w:p w14:paraId="73E5D5AA" w14:textId="77777777" w:rsidR="0003199A" w:rsidRPr="00C21172" w:rsidRDefault="0003199A" w:rsidP="00B0247B">
      <w:pPr>
        <w:ind w:right="-426"/>
        <w:jc w:val="both"/>
        <w:rPr>
          <w:sz w:val="24"/>
          <w:szCs w:val="24"/>
        </w:rPr>
      </w:pPr>
    </w:p>
    <w:p w14:paraId="43CF5EA5" w14:textId="17898898" w:rsidR="00EB6D17" w:rsidRPr="00586F3B" w:rsidRDefault="00B0247B" w:rsidP="00090B60">
      <w:pPr>
        <w:ind w:right="-426"/>
        <w:jc w:val="both"/>
        <w:rPr>
          <w:rFonts w:ascii="Times New Roman" w:hAnsi="Times New Roman" w:cs="Times New Roman"/>
          <w:sz w:val="24"/>
          <w:szCs w:val="24"/>
        </w:rPr>
      </w:pPr>
      <w:r w:rsidRPr="00C21172">
        <w:rPr>
          <w:b/>
          <w:bCs/>
          <w:u w:val="single"/>
        </w:rPr>
        <w:t>UWAGA</w:t>
      </w:r>
      <w:r w:rsidRPr="00C21172">
        <w:rPr>
          <w:u w:val="single"/>
        </w:rPr>
        <w:t xml:space="preserve">: </w:t>
      </w:r>
      <w:r w:rsidRPr="00C21172">
        <w:rPr>
          <w:b/>
          <w:bCs/>
          <w:sz w:val="24"/>
          <w:szCs w:val="24"/>
          <w:u w:val="single"/>
        </w:rPr>
        <w:t>Do wniosku należy dołączyć 2 fotografie</w:t>
      </w:r>
      <w:r w:rsidR="008A5AF6" w:rsidRPr="00C21172">
        <w:rPr>
          <w:u w:val="single"/>
        </w:rPr>
        <w:t xml:space="preserve"> (w postaci wydruku lub pliku graficznego)</w:t>
      </w:r>
    </w:p>
    <w:sectPr w:rsidR="00EB6D17" w:rsidRPr="00586F3B" w:rsidSect="00086DE4">
      <w:headerReference w:type="default" r:id="rId15"/>
      <w:type w:val="continuous"/>
      <w:pgSz w:w="11906" w:h="16838"/>
      <w:pgMar w:top="1418" w:right="1274" w:bottom="851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F5D9F9" w14:textId="77777777" w:rsidR="006E2162" w:rsidRDefault="006E2162" w:rsidP="00700D27">
      <w:pPr>
        <w:spacing w:after="0" w:line="240" w:lineRule="auto"/>
      </w:pPr>
      <w:r>
        <w:separator/>
      </w:r>
    </w:p>
  </w:endnote>
  <w:endnote w:type="continuationSeparator" w:id="0">
    <w:p w14:paraId="1FF5FB67" w14:textId="77777777" w:rsidR="006E2162" w:rsidRDefault="006E2162" w:rsidP="00700D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EE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1254674"/>
      <w:docPartObj>
        <w:docPartGallery w:val="Page Numbers (Bottom of Page)"/>
        <w:docPartUnique/>
      </w:docPartObj>
    </w:sdtPr>
    <w:sdtEndPr/>
    <w:sdtContent>
      <w:p w14:paraId="66B0CFC4" w14:textId="002F8C90" w:rsidR="00700D27" w:rsidRDefault="00700D27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E2162">
          <w:rPr>
            <w:noProof/>
          </w:rPr>
          <w:t>1</w:t>
        </w:r>
        <w:r>
          <w:fldChar w:fldCharType="end"/>
        </w:r>
      </w:p>
    </w:sdtContent>
  </w:sdt>
  <w:p w14:paraId="718248D9" w14:textId="77777777" w:rsidR="00700D27" w:rsidRDefault="00700D2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D1C290" w14:textId="77777777" w:rsidR="006E2162" w:rsidRDefault="006E2162" w:rsidP="00700D27">
      <w:pPr>
        <w:spacing w:after="0" w:line="240" w:lineRule="auto"/>
      </w:pPr>
      <w:r>
        <w:separator/>
      </w:r>
    </w:p>
  </w:footnote>
  <w:footnote w:type="continuationSeparator" w:id="0">
    <w:p w14:paraId="59CD58B2" w14:textId="77777777" w:rsidR="006E2162" w:rsidRDefault="006E2162" w:rsidP="00700D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FA954B" w14:textId="0D6A2EDA" w:rsidR="00865D16" w:rsidRPr="00865D16" w:rsidRDefault="00865D16" w:rsidP="00865D16">
    <w:pPr>
      <w:pStyle w:val="Nagwek"/>
      <w:jc w:val="right"/>
      <w:rPr>
        <w:rFonts w:cstheme="minorHAnsi"/>
        <w:i/>
        <w:sz w:val="28"/>
        <w:szCs w:val="28"/>
      </w:rPr>
    </w:pPr>
    <w:r w:rsidRPr="00865D16">
      <w:rPr>
        <w:rFonts w:cstheme="minorHAnsi"/>
        <w:b/>
        <w:i/>
        <w:noProof/>
        <w:color w:val="A6A6A6" w:themeColor="background1" w:themeShade="A6"/>
        <w:sz w:val="28"/>
        <w:szCs w:val="28"/>
        <w:lang w:eastAsia="pl-PL"/>
      </w:rPr>
      <w:drawing>
        <wp:anchor distT="0" distB="0" distL="114300" distR="114300" simplePos="0" relativeHeight="251659264" behindDoc="0" locked="0" layoutInCell="1" allowOverlap="1" wp14:anchorId="3437B76B" wp14:editId="4DA52886">
          <wp:simplePos x="0" y="0"/>
          <wp:positionH relativeFrom="column">
            <wp:posOffset>-91440</wp:posOffset>
          </wp:positionH>
          <wp:positionV relativeFrom="paragraph">
            <wp:posOffset>-31115</wp:posOffset>
          </wp:positionV>
          <wp:extent cx="1276350" cy="792480"/>
          <wp:effectExtent l="0" t="0" r="0" b="7620"/>
          <wp:wrapSquare wrapText="bothSides"/>
          <wp:docPr id="2" name="Obraz 2" descr="http://portal.ibs.bialowieza.pl/bioplanet/wp-content/uploads/sites/3/2019/04/cropped-Bioplanet_logo_zmniejszone-2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 descr="http://portal.ibs.bialowieza.pl/bioplanet/wp-content/uploads/sites/3/2019/04/cropped-Bioplanet_logo_zmniejszone-23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6222"/>
                  <a:stretch>
                    <a:fillRect/>
                  </a:stretch>
                </pic:blipFill>
                <pic:spPr bwMode="auto">
                  <a:xfrm>
                    <a:off x="0" y="0"/>
                    <a:ext cx="1276350" cy="7924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65D16">
      <w:rPr>
        <w:rFonts w:cstheme="minorHAnsi"/>
        <w:i/>
        <w:sz w:val="28"/>
        <w:szCs w:val="28"/>
      </w:rPr>
      <w:t>Szkoła Doktorska BioPlanet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B5873C" w14:textId="52B52F92" w:rsidR="003177B5" w:rsidRPr="00865D16" w:rsidRDefault="003177B5" w:rsidP="00865D16">
    <w:pPr>
      <w:pStyle w:val="Nagwek"/>
      <w:jc w:val="right"/>
      <w:rPr>
        <w:rFonts w:cstheme="minorHAnsi"/>
        <w:i/>
        <w:sz w:val="28"/>
        <w:szCs w:val="28"/>
      </w:rPr>
    </w:pPr>
    <w:r w:rsidRPr="00865D16">
      <w:rPr>
        <w:rFonts w:cstheme="minorHAnsi"/>
        <w:i/>
        <w:sz w:val="28"/>
        <w:szCs w:val="28"/>
      </w:rPr>
      <w:t>Szkoła Doktorska BioPlane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EB574B"/>
    <w:multiLevelType w:val="multilevel"/>
    <w:tmpl w:val="39886F1E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B147FAE"/>
    <w:multiLevelType w:val="multilevel"/>
    <w:tmpl w:val="34C6F5F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1D9F1B53"/>
    <w:multiLevelType w:val="multilevel"/>
    <w:tmpl w:val="FE3011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26AA1159"/>
    <w:multiLevelType w:val="multilevel"/>
    <w:tmpl w:val="691EFEF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33784A41"/>
    <w:multiLevelType w:val="hybridMultilevel"/>
    <w:tmpl w:val="CF5EC022"/>
    <w:lvl w:ilvl="0" w:tplc="210E9CC2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DF70D7"/>
    <w:multiLevelType w:val="hybridMultilevel"/>
    <w:tmpl w:val="7FCACF6E"/>
    <w:lvl w:ilvl="0" w:tplc="6C824C2A">
      <w:start w:val="1"/>
      <w:numFmt w:val="bullet"/>
      <w:lvlText w:val="‒"/>
      <w:lvlJc w:val="left"/>
      <w:pPr>
        <w:ind w:left="720" w:hanging="360"/>
      </w:pPr>
      <w:rPr>
        <w:rFonts w:ascii="Calibri" w:hAnsi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BC2F2F"/>
    <w:multiLevelType w:val="hybridMultilevel"/>
    <w:tmpl w:val="C2DE5C3E"/>
    <w:lvl w:ilvl="0" w:tplc="1BBC47E2">
      <w:start w:val="4"/>
      <w:numFmt w:val="decimal"/>
      <w:lvlText w:val="%1."/>
      <w:lvlJc w:val="left"/>
      <w:pPr>
        <w:ind w:left="27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A682190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CE4AC36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040BB5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D882F0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7E55B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3283528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9E8887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75E199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42EC2189"/>
    <w:multiLevelType w:val="hybridMultilevel"/>
    <w:tmpl w:val="5D0C042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A81278"/>
    <w:multiLevelType w:val="hybridMultilevel"/>
    <w:tmpl w:val="6B1809E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B56188"/>
    <w:multiLevelType w:val="hybridMultilevel"/>
    <w:tmpl w:val="DACA0A60"/>
    <w:lvl w:ilvl="0" w:tplc="49849C24">
      <w:start w:val="1"/>
      <w:numFmt w:val="decimal"/>
      <w:lvlText w:val="%1."/>
      <w:lvlJc w:val="left"/>
      <w:pPr>
        <w:ind w:left="2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1AE6104">
      <w:start w:val="1"/>
      <w:numFmt w:val="lowerLetter"/>
      <w:lvlText w:val="%2)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F62D92C">
      <w:start w:val="1"/>
      <w:numFmt w:val="lowerRoman"/>
      <w:lvlText w:val="%3"/>
      <w:lvlJc w:val="left"/>
      <w:pPr>
        <w:ind w:left="179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60E5F76">
      <w:start w:val="1"/>
      <w:numFmt w:val="decimal"/>
      <w:lvlText w:val="%4"/>
      <w:lvlJc w:val="left"/>
      <w:pPr>
        <w:ind w:left="251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E0CB87E">
      <w:start w:val="1"/>
      <w:numFmt w:val="lowerLetter"/>
      <w:lvlText w:val="%5"/>
      <w:lvlJc w:val="left"/>
      <w:pPr>
        <w:ind w:left="32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EC2E4C">
      <w:start w:val="1"/>
      <w:numFmt w:val="lowerRoman"/>
      <w:lvlText w:val="%6"/>
      <w:lvlJc w:val="left"/>
      <w:pPr>
        <w:ind w:left="395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798FCCC">
      <w:start w:val="1"/>
      <w:numFmt w:val="decimal"/>
      <w:lvlText w:val="%7"/>
      <w:lvlJc w:val="left"/>
      <w:pPr>
        <w:ind w:left="467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35E1FB2">
      <w:start w:val="1"/>
      <w:numFmt w:val="lowerLetter"/>
      <w:lvlText w:val="%8"/>
      <w:lvlJc w:val="left"/>
      <w:pPr>
        <w:ind w:left="539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410F1B6">
      <w:start w:val="1"/>
      <w:numFmt w:val="lowerRoman"/>
      <w:lvlText w:val="%9"/>
      <w:lvlJc w:val="left"/>
      <w:pPr>
        <w:ind w:left="611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72014F5F"/>
    <w:multiLevelType w:val="multilevel"/>
    <w:tmpl w:val="6EEA67C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7CE82425"/>
    <w:multiLevelType w:val="multilevel"/>
    <w:tmpl w:val="C3D41C0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3"/>
  </w:num>
  <w:num w:numId="2">
    <w:abstractNumId w:val="10"/>
  </w:num>
  <w:num w:numId="3">
    <w:abstractNumId w:val="1"/>
  </w:num>
  <w:num w:numId="4">
    <w:abstractNumId w:val="11"/>
  </w:num>
  <w:num w:numId="5">
    <w:abstractNumId w:val="0"/>
  </w:num>
  <w:num w:numId="6">
    <w:abstractNumId w:val="2"/>
  </w:num>
  <w:num w:numId="7">
    <w:abstractNumId w:val="7"/>
  </w:num>
  <w:num w:numId="8">
    <w:abstractNumId w:val="8"/>
  </w:num>
  <w:num w:numId="9">
    <w:abstractNumId w:val="5"/>
  </w:num>
  <w:num w:numId="10">
    <w:abstractNumId w:val="9"/>
  </w:num>
  <w:num w:numId="11">
    <w:abstractNumId w:val="6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W1MDEzMDM0NjYxNTNX0lEKTi0uzszPAykwrwUAd4adOywAAAA="/>
  </w:docVars>
  <w:rsids>
    <w:rsidRoot w:val="00616BE8"/>
    <w:rsid w:val="00003A40"/>
    <w:rsid w:val="00005056"/>
    <w:rsid w:val="0002410B"/>
    <w:rsid w:val="00030AB4"/>
    <w:rsid w:val="0003199A"/>
    <w:rsid w:val="00042345"/>
    <w:rsid w:val="00042BB1"/>
    <w:rsid w:val="00064300"/>
    <w:rsid w:val="0008000F"/>
    <w:rsid w:val="00081FD5"/>
    <w:rsid w:val="00086DE4"/>
    <w:rsid w:val="00090226"/>
    <w:rsid w:val="00090B60"/>
    <w:rsid w:val="000A2032"/>
    <w:rsid w:val="000C4FF3"/>
    <w:rsid w:val="000D60EA"/>
    <w:rsid w:val="000D69EB"/>
    <w:rsid w:val="000E121A"/>
    <w:rsid w:val="00105C54"/>
    <w:rsid w:val="00110A1F"/>
    <w:rsid w:val="001110B4"/>
    <w:rsid w:val="00141B13"/>
    <w:rsid w:val="001420AB"/>
    <w:rsid w:val="001450AA"/>
    <w:rsid w:val="00145F68"/>
    <w:rsid w:val="00150598"/>
    <w:rsid w:val="00160EBF"/>
    <w:rsid w:val="00171D26"/>
    <w:rsid w:val="00174AAC"/>
    <w:rsid w:val="00191431"/>
    <w:rsid w:val="001B2EA7"/>
    <w:rsid w:val="001B67FF"/>
    <w:rsid w:val="001D48A7"/>
    <w:rsid w:val="00200D2C"/>
    <w:rsid w:val="0020479A"/>
    <w:rsid w:val="00216E90"/>
    <w:rsid w:val="0023260D"/>
    <w:rsid w:val="002347CF"/>
    <w:rsid w:val="00251300"/>
    <w:rsid w:val="00255201"/>
    <w:rsid w:val="002877E1"/>
    <w:rsid w:val="00296482"/>
    <w:rsid w:val="002C0CD3"/>
    <w:rsid w:val="002C1E97"/>
    <w:rsid w:val="002D568C"/>
    <w:rsid w:val="002E3087"/>
    <w:rsid w:val="00304DEC"/>
    <w:rsid w:val="0030619F"/>
    <w:rsid w:val="003177B5"/>
    <w:rsid w:val="00321AC6"/>
    <w:rsid w:val="00323C46"/>
    <w:rsid w:val="00324D9C"/>
    <w:rsid w:val="0032603E"/>
    <w:rsid w:val="00326635"/>
    <w:rsid w:val="00337BEB"/>
    <w:rsid w:val="00340AB4"/>
    <w:rsid w:val="00345D1B"/>
    <w:rsid w:val="00356064"/>
    <w:rsid w:val="00361004"/>
    <w:rsid w:val="00361C98"/>
    <w:rsid w:val="00367927"/>
    <w:rsid w:val="00367F67"/>
    <w:rsid w:val="0038072D"/>
    <w:rsid w:val="003A1508"/>
    <w:rsid w:val="003B139F"/>
    <w:rsid w:val="003C555E"/>
    <w:rsid w:val="003D3857"/>
    <w:rsid w:val="003D64BF"/>
    <w:rsid w:val="003E4E7E"/>
    <w:rsid w:val="003E667E"/>
    <w:rsid w:val="003E67C4"/>
    <w:rsid w:val="003F3BCB"/>
    <w:rsid w:val="00416A7A"/>
    <w:rsid w:val="0046488E"/>
    <w:rsid w:val="004668CD"/>
    <w:rsid w:val="00476A15"/>
    <w:rsid w:val="00480A60"/>
    <w:rsid w:val="004A1E16"/>
    <w:rsid w:val="004C3E37"/>
    <w:rsid w:val="004D2607"/>
    <w:rsid w:val="004E30D3"/>
    <w:rsid w:val="004F6F1F"/>
    <w:rsid w:val="005118DC"/>
    <w:rsid w:val="005130B3"/>
    <w:rsid w:val="00532B62"/>
    <w:rsid w:val="00540E78"/>
    <w:rsid w:val="005432AF"/>
    <w:rsid w:val="00586F3B"/>
    <w:rsid w:val="005871C9"/>
    <w:rsid w:val="00594670"/>
    <w:rsid w:val="005974A0"/>
    <w:rsid w:val="005E0E75"/>
    <w:rsid w:val="005F5763"/>
    <w:rsid w:val="0060023E"/>
    <w:rsid w:val="00616BE8"/>
    <w:rsid w:val="00617E47"/>
    <w:rsid w:val="00621166"/>
    <w:rsid w:val="00623217"/>
    <w:rsid w:val="0062795D"/>
    <w:rsid w:val="006379B2"/>
    <w:rsid w:val="006401E6"/>
    <w:rsid w:val="00682C70"/>
    <w:rsid w:val="00694CD3"/>
    <w:rsid w:val="00695E98"/>
    <w:rsid w:val="006B1276"/>
    <w:rsid w:val="006B45C9"/>
    <w:rsid w:val="006B4B9E"/>
    <w:rsid w:val="006C24B4"/>
    <w:rsid w:val="006C3324"/>
    <w:rsid w:val="006D5406"/>
    <w:rsid w:val="006D5D74"/>
    <w:rsid w:val="006D6A10"/>
    <w:rsid w:val="006E031D"/>
    <w:rsid w:val="006E2162"/>
    <w:rsid w:val="006F2561"/>
    <w:rsid w:val="00700D27"/>
    <w:rsid w:val="00705167"/>
    <w:rsid w:val="0070647A"/>
    <w:rsid w:val="007076B1"/>
    <w:rsid w:val="00731297"/>
    <w:rsid w:val="0076433F"/>
    <w:rsid w:val="00771596"/>
    <w:rsid w:val="007728F7"/>
    <w:rsid w:val="00787E54"/>
    <w:rsid w:val="00796325"/>
    <w:rsid w:val="007A2674"/>
    <w:rsid w:val="007B378F"/>
    <w:rsid w:val="007C602A"/>
    <w:rsid w:val="007C6415"/>
    <w:rsid w:val="007E05D1"/>
    <w:rsid w:val="007F1B2C"/>
    <w:rsid w:val="007F2D43"/>
    <w:rsid w:val="00800A4B"/>
    <w:rsid w:val="008105E9"/>
    <w:rsid w:val="008162D4"/>
    <w:rsid w:val="008271B5"/>
    <w:rsid w:val="00861A3F"/>
    <w:rsid w:val="00865D16"/>
    <w:rsid w:val="00886272"/>
    <w:rsid w:val="008A5AF6"/>
    <w:rsid w:val="008B3F6F"/>
    <w:rsid w:val="008B62F7"/>
    <w:rsid w:val="008E0455"/>
    <w:rsid w:val="008E26D1"/>
    <w:rsid w:val="008F0879"/>
    <w:rsid w:val="008F1E37"/>
    <w:rsid w:val="00903EDB"/>
    <w:rsid w:val="00926C69"/>
    <w:rsid w:val="00934F0B"/>
    <w:rsid w:val="00941843"/>
    <w:rsid w:val="00951691"/>
    <w:rsid w:val="009611B8"/>
    <w:rsid w:val="009646D2"/>
    <w:rsid w:val="00975220"/>
    <w:rsid w:val="0097662E"/>
    <w:rsid w:val="00983E8D"/>
    <w:rsid w:val="009924F3"/>
    <w:rsid w:val="009A028E"/>
    <w:rsid w:val="009B741C"/>
    <w:rsid w:val="00A117BB"/>
    <w:rsid w:val="00A31F6E"/>
    <w:rsid w:val="00A356E7"/>
    <w:rsid w:val="00A379AD"/>
    <w:rsid w:val="00A440D4"/>
    <w:rsid w:val="00A56E0C"/>
    <w:rsid w:val="00A674AA"/>
    <w:rsid w:val="00A71E71"/>
    <w:rsid w:val="00A814C7"/>
    <w:rsid w:val="00AB52B4"/>
    <w:rsid w:val="00AD01AA"/>
    <w:rsid w:val="00AD0DBE"/>
    <w:rsid w:val="00AD1AFD"/>
    <w:rsid w:val="00AE28E0"/>
    <w:rsid w:val="00AE5534"/>
    <w:rsid w:val="00AF5EF6"/>
    <w:rsid w:val="00B0247B"/>
    <w:rsid w:val="00B20072"/>
    <w:rsid w:val="00B20601"/>
    <w:rsid w:val="00B210EF"/>
    <w:rsid w:val="00B2293C"/>
    <w:rsid w:val="00B315CF"/>
    <w:rsid w:val="00B34D25"/>
    <w:rsid w:val="00B41C9D"/>
    <w:rsid w:val="00B46283"/>
    <w:rsid w:val="00B52192"/>
    <w:rsid w:val="00B53F9B"/>
    <w:rsid w:val="00B72650"/>
    <w:rsid w:val="00BA10EA"/>
    <w:rsid w:val="00BA481F"/>
    <w:rsid w:val="00BB37F7"/>
    <w:rsid w:val="00BB5971"/>
    <w:rsid w:val="00BD36C0"/>
    <w:rsid w:val="00BF0EAF"/>
    <w:rsid w:val="00C0105C"/>
    <w:rsid w:val="00C04427"/>
    <w:rsid w:val="00C21172"/>
    <w:rsid w:val="00C25297"/>
    <w:rsid w:val="00C42A66"/>
    <w:rsid w:val="00C53CDD"/>
    <w:rsid w:val="00C6014B"/>
    <w:rsid w:val="00C620E5"/>
    <w:rsid w:val="00C851E6"/>
    <w:rsid w:val="00C97D58"/>
    <w:rsid w:val="00CA0F03"/>
    <w:rsid w:val="00CA4203"/>
    <w:rsid w:val="00CB1835"/>
    <w:rsid w:val="00CB469A"/>
    <w:rsid w:val="00CB717F"/>
    <w:rsid w:val="00CE0073"/>
    <w:rsid w:val="00CF54C6"/>
    <w:rsid w:val="00D034CE"/>
    <w:rsid w:val="00D1510D"/>
    <w:rsid w:val="00D219C1"/>
    <w:rsid w:val="00D34F5A"/>
    <w:rsid w:val="00D579EA"/>
    <w:rsid w:val="00D8308E"/>
    <w:rsid w:val="00D8703C"/>
    <w:rsid w:val="00D876CD"/>
    <w:rsid w:val="00DA1C43"/>
    <w:rsid w:val="00DA2D62"/>
    <w:rsid w:val="00DA3287"/>
    <w:rsid w:val="00DA5365"/>
    <w:rsid w:val="00DB14E7"/>
    <w:rsid w:val="00DB34B5"/>
    <w:rsid w:val="00DC136D"/>
    <w:rsid w:val="00DC26A6"/>
    <w:rsid w:val="00DD0149"/>
    <w:rsid w:val="00DD6B97"/>
    <w:rsid w:val="00DE5979"/>
    <w:rsid w:val="00DF6FEA"/>
    <w:rsid w:val="00DF7EB0"/>
    <w:rsid w:val="00E00890"/>
    <w:rsid w:val="00E03521"/>
    <w:rsid w:val="00E12889"/>
    <w:rsid w:val="00E31797"/>
    <w:rsid w:val="00E34268"/>
    <w:rsid w:val="00E36FE4"/>
    <w:rsid w:val="00E44873"/>
    <w:rsid w:val="00E55DBA"/>
    <w:rsid w:val="00E63C6B"/>
    <w:rsid w:val="00E63D5F"/>
    <w:rsid w:val="00E66F5C"/>
    <w:rsid w:val="00E82B62"/>
    <w:rsid w:val="00E906E0"/>
    <w:rsid w:val="00E915DF"/>
    <w:rsid w:val="00EB6D17"/>
    <w:rsid w:val="00EB72A0"/>
    <w:rsid w:val="00EB771F"/>
    <w:rsid w:val="00EC00EF"/>
    <w:rsid w:val="00EC01A2"/>
    <w:rsid w:val="00ED0AC1"/>
    <w:rsid w:val="00ED31C7"/>
    <w:rsid w:val="00F13F0C"/>
    <w:rsid w:val="00F26A46"/>
    <w:rsid w:val="00F27A2E"/>
    <w:rsid w:val="00F34A16"/>
    <w:rsid w:val="00F50F00"/>
    <w:rsid w:val="00F6271D"/>
    <w:rsid w:val="00F7355E"/>
    <w:rsid w:val="00F85BE5"/>
    <w:rsid w:val="00F85FDE"/>
    <w:rsid w:val="00F944DD"/>
    <w:rsid w:val="00F95E9B"/>
    <w:rsid w:val="00FA2877"/>
    <w:rsid w:val="00FA4EB5"/>
    <w:rsid w:val="00FA508E"/>
    <w:rsid w:val="00FA7E81"/>
    <w:rsid w:val="00FB63F7"/>
    <w:rsid w:val="00FC113F"/>
    <w:rsid w:val="00FC22B7"/>
    <w:rsid w:val="00FC6107"/>
    <w:rsid w:val="00FC719B"/>
    <w:rsid w:val="00FD64EF"/>
    <w:rsid w:val="00FE4339"/>
    <w:rsid w:val="00FE6DD6"/>
    <w:rsid w:val="00FE7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A2C2CB9"/>
  <w15:docId w15:val="{FDFDF355-2133-47FD-BB63-BE60F13F1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16BE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Zawartotabeli">
    <w:name w:val="Zawartość tabeli"/>
    <w:basedOn w:val="Normalny"/>
    <w:qFormat/>
    <w:rsid w:val="00616BE8"/>
    <w:pPr>
      <w:widowControl w:val="0"/>
      <w:suppressLineNumbers/>
      <w:suppressAutoHyphens/>
      <w:spacing w:after="0" w:line="240" w:lineRule="auto"/>
    </w:pPr>
    <w:rPr>
      <w:rFonts w:ascii="Liberation Serif" w:eastAsia="SimSun" w:hAnsi="Liberation Serif" w:cs="Mangal"/>
      <w:sz w:val="24"/>
      <w:szCs w:val="24"/>
      <w:lang w:eastAsia="hi-IN" w:bidi="hi-IN"/>
    </w:rPr>
  </w:style>
  <w:style w:type="paragraph" w:styleId="Tekstpodstawowywcity2">
    <w:name w:val="Body Text Indent 2"/>
    <w:basedOn w:val="Normalny"/>
    <w:link w:val="Tekstpodstawowywcity2Znak"/>
    <w:uiPriority w:val="99"/>
    <w:unhideWhenUsed/>
    <w:rsid w:val="00B53F9B"/>
    <w:pPr>
      <w:spacing w:after="120" w:line="480" w:lineRule="auto"/>
      <w:ind w:left="283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B53F9B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B53F9B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356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356E7"/>
    <w:rPr>
      <w:rFonts w:ascii="Tahoma" w:hAnsi="Tahoma" w:cs="Tahoma"/>
      <w:sz w:val="16"/>
      <w:szCs w:val="16"/>
    </w:rPr>
  </w:style>
  <w:style w:type="paragraph" w:styleId="Tekstpodstawowywcity">
    <w:name w:val="Body Text Indent"/>
    <w:basedOn w:val="Normalny"/>
    <w:link w:val="TekstpodstawowywcityZnak"/>
    <w:uiPriority w:val="99"/>
    <w:unhideWhenUsed/>
    <w:rsid w:val="006C24B4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rsid w:val="006C24B4"/>
    <w:rPr>
      <w:rFonts w:ascii="Times New Roman" w:eastAsia="Times New Roman" w:hAnsi="Times New Roman" w:cs="Times New Roman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171D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99"/>
    <w:qFormat/>
    <w:rsid w:val="00B0247B"/>
    <w:pPr>
      <w:spacing w:after="160" w:line="259" w:lineRule="auto"/>
      <w:ind w:left="720"/>
      <w:contextualSpacing/>
    </w:pPr>
    <w:rPr>
      <w:rFonts w:ascii="Calibri" w:eastAsia="Calibri" w:hAnsi="Calibri" w:cs="Calibri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00D2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00D27"/>
  </w:style>
  <w:style w:type="paragraph" w:styleId="Stopka">
    <w:name w:val="footer"/>
    <w:basedOn w:val="Normalny"/>
    <w:link w:val="StopkaZnak"/>
    <w:uiPriority w:val="99"/>
    <w:unhideWhenUsed/>
    <w:rsid w:val="00700D2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00D27"/>
  </w:style>
  <w:style w:type="character" w:styleId="Hipercze">
    <w:name w:val="Hyperlink"/>
    <w:basedOn w:val="Domylnaczcionkaakapitu"/>
    <w:uiPriority w:val="99"/>
    <w:unhideWhenUsed/>
    <w:rsid w:val="003E4E7E"/>
    <w:rPr>
      <w:color w:val="0000FF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3E4E7E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8A5AF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9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zkoladoktorska-bioplanet.pl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zkoladoktorska-bioplanet.pl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2A608B1F9D01F4DBC006EB903984CFC" ma:contentTypeVersion="13" ma:contentTypeDescription="Utwórz nowy dokument." ma:contentTypeScope="" ma:versionID="eb8905503946c1868bd5cc3537bfd818">
  <xsd:schema xmlns:xsd="http://www.w3.org/2001/XMLSchema" xmlns:xs="http://www.w3.org/2001/XMLSchema" xmlns:p="http://schemas.microsoft.com/office/2006/metadata/properties" xmlns:ns3="557ec81a-2bce-41d2-95df-702f0c482f90" xmlns:ns4="89143e6c-7eef-477b-8eec-f2fb99089895" targetNamespace="http://schemas.microsoft.com/office/2006/metadata/properties" ma:root="true" ma:fieldsID="0339f67cd3458e949db629d3709f218f" ns3:_="" ns4:_="">
    <xsd:import namespace="557ec81a-2bce-41d2-95df-702f0c482f90"/>
    <xsd:import namespace="89143e6c-7eef-477b-8eec-f2fb9908989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7ec81a-2bce-41d2-95df-702f0c482f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143e6c-7eef-477b-8eec-f2fb9908989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99EC6C-C66B-4764-A814-D810C5E22AA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010667A-9379-4803-A38F-2283D238754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DE4AFD4-960A-4571-8CDE-77506E9766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7ec81a-2bce-41d2-95df-702f0c482f90"/>
    <ds:schemaRef ds:uri="89143e6c-7eef-477b-8eec-f2fb990898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5DD9369-4DB3-4DB8-A3F0-D07C54E2E1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18</Words>
  <Characters>6709</Characters>
  <Application>Microsoft Office Word</Application>
  <DocSecurity>0</DocSecurity>
  <Lines>55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ka</dc:creator>
  <cp:lastModifiedBy>Admin</cp:lastModifiedBy>
  <cp:revision>2</cp:revision>
  <cp:lastPrinted>2021-06-10T12:15:00Z</cp:lastPrinted>
  <dcterms:created xsi:type="dcterms:W3CDTF">2023-07-01T19:59:00Z</dcterms:created>
  <dcterms:modified xsi:type="dcterms:W3CDTF">2023-07-01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A608B1F9D01F4DBC006EB903984CFC</vt:lpwstr>
  </property>
</Properties>
</file>